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54F13601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4F6689F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>EKS,</w:t>
      </w:r>
      <w:r w:rsidR="0080087B">
        <w:rPr>
          <w:rFonts w:ascii="Times New Roman" w:hAnsi="Times New Roman" w:cs="Times New Roman"/>
          <w:bCs/>
        </w:rPr>
        <w:t xml:space="preserve"> CDK,</w:t>
      </w:r>
      <w:r w:rsidR="00257D97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RDS, SQS, SNS, Auto Scaling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175969E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</w:t>
      </w:r>
      <w:r w:rsidR="007114E9">
        <w:rPr>
          <w:rFonts w:ascii="Times New Roman" w:hAnsi="Times New Roman" w:cs="Times New Roman"/>
          <w:bCs/>
        </w:rPr>
        <w:t xml:space="preserve">nd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4644E32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ienced in front-end development</w:t>
      </w:r>
      <w:r w:rsidR="00825AC3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HTML, CSS, J</w:t>
      </w:r>
      <w:r w:rsidR="00F306BF">
        <w:rPr>
          <w:rFonts w:ascii="Times New Roman" w:hAnsi="Times New Roman" w:cs="Times New Roman"/>
          <w:b/>
        </w:rPr>
        <w:t>ava</w:t>
      </w:r>
      <w:r w:rsidR="007501C4">
        <w:rPr>
          <w:rFonts w:ascii="Times New Roman" w:hAnsi="Times New Roman" w:cs="Times New Roman"/>
          <w:b/>
        </w:rPr>
        <w:t>S</w:t>
      </w:r>
      <w:r w:rsidR="00F306BF">
        <w:rPr>
          <w:rFonts w:ascii="Times New Roman" w:hAnsi="Times New Roman" w:cs="Times New Roman"/>
          <w:b/>
        </w:rPr>
        <w:t>cript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F306BF">
        <w:rPr>
          <w:rFonts w:ascii="Times New Roman" w:hAnsi="Times New Roman" w:cs="Times New Roman"/>
          <w:bCs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Pr="00664F20">
        <w:rPr>
          <w:rFonts w:ascii="Times New Roman" w:hAnsi="Times New Roman" w:cs="Times New Roman"/>
          <w:bCs/>
        </w:rPr>
        <w:t xml:space="preserve"> </w:t>
      </w:r>
      <w:r w:rsidR="00F306BF">
        <w:rPr>
          <w:rFonts w:ascii="Times New Roman" w:hAnsi="Times New Roman" w:cs="Times New Roman"/>
          <w:bCs/>
        </w:rPr>
        <w:t>enhancing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25AC3">
        <w:rPr>
          <w:rFonts w:ascii="Times New Roman" w:hAnsi="Times New Roman" w:cs="Times New Roman"/>
          <w:bCs/>
        </w:rPr>
        <w:t>UI</w:t>
      </w:r>
      <w:r w:rsidR="00F306BF">
        <w:rPr>
          <w:rFonts w:ascii="Times New Roman" w:hAnsi="Times New Roman" w:cs="Times New Roman"/>
          <w:bCs/>
        </w:rPr>
        <w:t xml:space="preserve"> and</w:t>
      </w:r>
      <w:r w:rsidRPr="00664F20">
        <w:rPr>
          <w:rFonts w:ascii="Times New Roman" w:hAnsi="Times New Roman" w:cs="Times New Roman"/>
          <w:bCs/>
        </w:rPr>
        <w:t xml:space="preserve">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7251F2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4C4100" w:rsidRPr="004C4100">
        <w:rPr>
          <w:rFonts w:ascii="Times New Roman" w:hAnsi="Times New Roman" w:cs="Times New Roman"/>
          <w:b/>
        </w:rPr>
        <w:t>Shell</w:t>
      </w:r>
      <w:r w:rsidR="004C4100">
        <w:rPr>
          <w:rFonts w:ascii="Times New Roman" w:hAnsi="Times New Roman" w:cs="Times New Roman"/>
          <w:bCs/>
        </w:rPr>
        <w:t xml:space="preserve"> scripting, usage of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12141F76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69733926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="00125994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++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5BA5011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CA4319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DK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35519868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,</w:t>
      </w:r>
      <w:r w:rsidR="00F03D13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F03D13">
        <w:rPr>
          <w:rFonts w:ascii="Times New Roman" w:hAnsi="Times New Roman" w:cs="Times New Roman"/>
          <w:color w:val="000000"/>
        </w:rPr>
        <w:t>.</w:t>
      </w:r>
    </w:p>
    <w:p w14:paraId="7785E4BF" w14:textId="4C06D09F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,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="001440D7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dynamic user interfaces</w:t>
      </w:r>
      <w:r w:rsidR="00125994">
        <w:rPr>
          <w:rFonts w:ascii="Times New Roman" w:hAnsi="Times New Roman" w:cs="Times New Roman"/>
          <w:color w:val="000000"/>
        </w:rPr>
        <w:t xml:space="preserve"> and </w:t>
      </w:r>
      <w:r w:rsidR="00125994" w:rsidRPr="00125994">
        <w:rPr>
          <w:rFonts w:ascii="Times New Roman" w:hAnsi="Times New Roman" w:cs="Times New Roman"/>
          <w:color w:val="000000"/>
        </w:rPr>
        <w:t>integrating with C++ modules.</w:t>
      </w:r>
    </w:p>
    <w:p w14:paraId="32AF328D" w14:textId="04740CB3" w:rsidR="00752B56" w:rsidRPr="00125994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="00EF3A6B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="007501C4">
        <w:rPr>
          <w:rFonts w:ascii="Times New Roman" w:hAnsi="Times New Roman" w:cs="Times New Roman"/>
          <w:color w:val="000000"/>
        </w:rPr>
        <w:t>,</w:t>
      </w:r>
      <w:r w:rsidR="00EF3A6B">
        <w:rPr>
          <w:rFonts w:ascii="Times New Roman" w:hAnsi="Times New Roman" w:cs="Times New Roman"/>
          <w:color w:val="000000"/>
        </w:rPr>
        <w:t xml:space="preserve"> </w:t>
      </w:r>
      <w:r w:rsidR="007501C4">
        <w:rPr>
          <w:rFonts w:ascii="Times New Roman" w:hAnsi="Times New Roman" w:cs="Times New Roman"/>
          <w:b/>
        </w:rPr>
        <w:t>TypeScript</w:t>
      </w:r>
      <w:r w:rsidR="007501C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Redu</w:t>
      </w:r>
      <w:r w:rsidR="00EF3A6B">
        <w:rPr>
          <w:rFonts w:ascii="Times New Roman" w:hAnsi="Times New Roman" w:cs="Times New Roman"/>
          <w:b/>
          <w:bCs/>
          <w:color w:val="000000"/>
        </w:rPr>
        <w:t>x.</w:t>
      </w:r>
    </w:p>
    <w:p w14:paraId="53C01B17" w14:textId="012A75AE" w:rsidR="00125994" w:rsidRPr="00125994" w:rsidRDefault="00125994" w:rsidP="0012599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25994">
        <w:rPr>
          <w:rFonts w:ascii="Times New Roman" w:hAnsi="Times New Roman" w:cs="Times New Roman"/>
          <w:color w:val="000000"/>
        </w:rPr>
        <w:t>Automated data processing workflows using Python,  C++ for performance-critical components</w:t>
      </w:r>
      <w:r>
        <w:rPr>
          <w:rFonts w:ascii="Times New Roman" w:hAnsi="Times New Roman" w:cs="Times New Roman"/>
          <w:color w:val="000000"/>
        </w:rPr>
        <w:t xml:space="preserve"> and b</w:t>
      </w:r>
      <w:r w:rsidRPr="00125994">
        <w:rPr>
          <w:rFonts w:ascii="Times New Roman" w:hAnsi="Times New Roman" w:cs="Times New Roman"/>
          <w:color w:val="000000"/>
        </w:rPr>
        <w:t xml:space="preserve">uilt Python scripts to interface with C++ </w:t>
      </w:r>
      <w:r>
        <w:rPr>
          <w:rFonts w:ascii="Times New Roman" w:hAnsi="Times New Roman" w:cs="Times New Roman"/>
          <w:color w:val="000000"/>
        </w:rPr>
        <w:t>tools, d</w:t>
      </w:r>
      <w:r w:rsidRPr="00125994">
        <w:rPr>
          <w:rFonts w:ascii="Times New Roman" w:hAnsi="Times New Roman" w:cs="Times New Roman"/>
          <w:color w:val="000000"/>
        </w:rPr>
        <w:t>eveloped Python utilities for testing, debugging, and profiling C++ applications.</w:t>
      </w:r>
    </w:p>
    <w:p w14:paraId="29E6E2A9" w14:textId="3F59A4C0" w:rsidR="00CE5029" w:rsidRDefault="00FE0A70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64B3FE3D" w14:textId="206B9E0F" w:rsidR="00626A68" w:rsidRDefault="00626A68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26A68">
        <w:rPr>
          <w:rFonts w:ascii="Times New Roman" w:hAnsi="Times New Roman" w:cs="Times New Roman"/>
          <w:color w:val="000000"/>
        </w:rPr>
        <w:t>Developed custom datasets in</w:t>
      </w:r>
      <w:r w:rsidRPr="00626A68">
        <w:rPr>
          <w:rFonts w:ascii="Times New Roman" w:hAnsi="Times New Roman" w:cs="Times New Roman"/>
          <w:b/>
          <w:bCs/>
          <w:color w:val="000000"/>
        </w:rPr>
        <w:t xml:space="preserve"> PyTorch </w:t>
      </w:r>
      <w:r w:rsidRPr="00626A68">
        <w:rPr>
          <w:rFonts w:ascii="Times New Roman" w:hAnsi="Times New Roman" w:cs="Times New Roman"/>
          <w:color w:val="000000"/>
        </w:rPr>
        <w:t>to preprocess large-scale structured and unstructured data for model training.</w:t>
      </w:r>
    </w:p>
    <w:p w14:paraId="11EE923B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Automated </w:t>
      </w:r>
      <w:r w:rsidRPr="006B7E5C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cluster management and job scheduling using Python scripts and AWS </w:t>
      </w:r>
      <w:r w:rsidRPr="006B7E5C">
        <w:rPr>
          <w:rFonts w:ascii="Times New Roman" w:hAnsi="Times New Roman" w:cs="Times New Roman"/>
          <w:b/>
          <w:bCs/>
          <w:color w:val="000000"/>
        </w:rPr>
        <w:t>Lambda</w:t>
      </w:r>
      <w:r w:rsidRPr="0073021E">
        <w:rPr>
          <w:rFonts w:ascii="Times New Roman" w:hAnsi="Times New Roman" w:cs="Times New Roman"/>
          <w:color w:val="000000"/>
        </w:rPr>
        <w:t xml:space="preserve"> functions.</w:t>
      </w:r>
    </w:p>
    <w:p w14:paraId="086CA001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2BD06106" w14:textId="7C54D8A9" w:rsidR="00357308" w:rsidRP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>Utilized Python to build and optimize Databricks notebooks for interactive data exploration and analysis.</w:t>
      </w:r>
    </w:p>
    <w:p w14:paraId="615A9032" w14:textId="4105DF94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BA4296">
        <w:rPr>
          <w:rFonts w:ascii="Times New Roman" w:hAnsi="Times New Roman" w:cs="Times New Roman"/>
          <w:color w:val="000000"/>
        </w:rPr>
        <w:t xml:space="preserve">anaged </w:t>
      </w:r>
      <w:r w:rsidRPr="00BA4296">
        <w:rPr>
          <w:rFonts w:ascii="Times New Roman" w:hAnsi="Times New Roman" w:cs="Times New Roman"/>
          <w:b/>
          <w:bCs/>
          <w:color w:val="000000"/>
        </w:rPr>
        <w:t>ETL</w:t>
      </w:r>
      <w:r w:rsidRPr="00BA4296">
        <w:rPr>
          <w:rFonts w:ascii="Times New Roman" w:hAnsi="Times New Roman" w:cs="Times New Roman"/>
          <w:color w:val="000000"/>
        </w:rPr>
        <w:t xml:space="preserve"> workflows using AWS </w:t>
      </w:r>
      <w:r w:rsidRPr="00BA4296">
        <w:rPr>
          <w:rFonts w:ascii="Times New Roman" w:hAnsi="Times New Roman" w:cs="Times New Roman"/>
          <w:b/>
          <w:bCs/>
          <w:color w:val="000000"/>
        </w:rPr>
        <w:t>Glue</w:t>
      </w:r>
      <w:r w:rsidRPr="00BA4296">
        <w:rPr>
          <w:rFonts w:ascii="Times New Roman" w:hAnsi="Times New Roman" w:cs="Times New Roman"/>
          <w:color w:val="000000"/>
        </w:rPr>
        <w:t xml:space="preserve"> automating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BA4296">
        <w:rPr>
          <w:rFonts w:ascii="Times New Roman" w:hAnsi="Times New Roman" w:cs="Times New Roman"/>
          <w:color w:val="000000"/>
        </w:rPr>
        <w:t>processes to streamline data pipelines</w:t>
      </w:r>
      <w:r>
        <w:rPr>
          <w:rFonts w:ascii="Times New Roman" w:hAnsi="Times New Roman" w:cs="Times New Roman"/>
          <w:color w:val="000000"/>
        </w:rPr>
        <w:t xml:space="preserve"> and i</w:t>
      </w:r>
      <w:r w:rsidRPr="00BA4296">
        <w:rPr>
          <w:rFonts w:ascii="Times New Roman" w:hAnsi="Times New Roman" w:cs="Times New Roman"/>
          <w:color w:val="000000"/>
        </w:rPr>
        <w:t>ntegrated AWS Glue with Amazon S3 and Redshift,</w:t>
      </w:r>
      <w:r>
        <w:rPr>
          <w:rFonts w:ascii="Times New Roman" w:hAnsi="Times New Roman" w:cs="Times New Roman"/>
          <w:color w:val="000000"/>
        </w:rPr>
        <w:t xml:space="preserve"> for</w:t>
      </w:r>
      <w:r w:rsidRPr="00BA4296">
        <w:rPr>
          <w:rFonts w:ascii="Times New Roman" w:hAnsi="Times New Roman" w:cs="Times New Roman"/>
          <w:color w:val="000000"/>
        </w:rPr>
        <w:t xml:space="preserve"> efficient data storage </w:t>
      </w:r>
      <w:r>
        <w:rPr>
          <w:rFonts w:ascii="Times New Roman" w:hAnsi="Times New Roman" w:cs="Times New Roman"/>
          <w:color w:val="000000"/>
        </w:rPr>
        <w:t xml:space="preserve">for large </w:t>
      </w:r>
      <w:r w:rsidRPr="00BA4296">
        <w:rPr>
          <w:rFonts w:ascii="Times New Roman" w:hAnsi="Times New Roman" w:cs="Times New Roman"/>
          <w:color w:val="000000"/>
        </w:rPr>
        <w:t>datasets.</w:t>
      </w:r>
    </w:p>
    <w:p w14:paraId="44BF325B" w14:textId="3624C165" w:rsidR="00B61E07" w:rsidRPr="00B61E07" w:rsidRDefault="00B61E07" w:rsidP="00B61E0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61E07">
        <w:rPr>
          <w:rFonts w:ascii="Times New Roman" w:hAnsi="Times New Roman" w:cs="Times New Roman"/>
          <w:color w:val="000000"/>
        </w:rPr>
        <w:t xml:space="preserve">Processed large datasets </w:t>
      </w:r>
      <w:r w:rsidR="00654CC6" w:rsidRPr="00B61E07">
        <w:rPr>
          <w:rFonts w:ascii="Times New Roman" w:hAnsi="Times New Roman" w:cs="Times New Roman"/>
          <w:color w:val="000000"/>
        </w:rPr>
        <w:t>using</w:t>
      </w:r>
      <w:r w:rsidRPr="00B61E07">
        <w:rPr>
          <w:rFonts w:ascii="Times New Roman" w:hAnsi="Times New Roman" w:cs="Times New Roman"/>
          <w:color w:val="000000"/>
        </w:rPr>
        <w:t xml:space="preserve"> Pandas and NumPy, combining results with C++-based simulations or algorithms.</w:t>
      </w:r>
    </w:p>
    <w:p w14:paraId="25DC219A" w14:textId="50C0E5D8" w:rsidR="00B61E07" w:rsidRPr="00BA4296" w:rsidRDefault="00B61E07" w:rsidP="00B61E0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61E07">
        <w:rPr>
          <w:rFonts w:ascii="Times New Roman" w:hAnsi="Times New Roman" w:cs="Times New Roman"/>
          <w:color w:val="000000"/>
        </w:rPr>
        <w:t>Integrated Python with C++ models to visualize computational results using libraries</w:t>
      </w:r>
      <w:r>
        <w:rPr>
          <w:rFonts w:ascii="Times New Roman" w:hAnsi="Times New Roman" w:cs="Times New Roman"/>
          <w:color w:val="000000"/>
        </w:rPr>
        <w:t xml:space="preserve"> </w:t>
      </w:r>
      <w:r w:rsidRPr="00B61E07">
        <w:rPr>
          <w:rFonts w:ascii="Times New Roman" w:hAnsi="Times New Roman" w:cs="Times New Roman"/>
          <w:color w:val="000000"/>
        </w:rPr>
        <w:t>Matplotlib</w:t>
      </w:r>
      <w:r>
        <w:rPr>
          <w:rFonts w:ascii="Times New Roman" w:hAnsi="Times New Roman" w:cs="Times New Roman"/>
          <w:color w:val="000000"/>
        </w:rPr>
        <w:t>.</w:t>
      </w:r>
    </w:p>
    <w:p w14:paraId="3361DABC" w14:textId="2EE78A8C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5FE6F9C4" w14:textId="69650684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Created reusable Python modules to define and manage </w:t>
      </w:r>
      <w:r w:rsidR="005B0B53">
        <w:rPr>
          <w:rFonts w:ascii="Times New Roman" w:hAnsi="Times New Roman" w:cs="Times New Roman"/>
          <w:color w:val="000000"/>
        </w:rPr>
        <w:t>ML models</w:t>
      </w:r>
      <w:r w:rsidRPr="00326C6B">
        <w:rPr>
          <w:rFonts w:ascii="Times New Roman" w:hAnsi="Times New Roman" w:cs="Times New Roman"/>
          <w:color w:val="000000"/>
        </w:rPr>
        <w:t xml:space="preserve">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 format.</w:t>
      </w:r>
    </w:p>
    <w:p w14:paraId="3B08C56C" w14:textId="45EF198F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Optimized long-running workflows</w:t>
      </w:r>
      <w:r>
        <w:rPr>
          <w:rFonts w:ascii="Times New Roman" w:hAnsi="Times New Roman" w:cs="Times New Roman"/>
          <w:color w:val="000000"/>
        </w:rPr>
        <w:t xml:space="preserve"> with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AWS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 xml:space="preserve">for </w:t>
      </w:r>
      <w:r w:rsidRPr="00326C6B">
        <w:rPr>
          <w:rFonts w:ascii="Times New Roman" w:hAnsi="Times New Roman" w:cs="Times New Roman"/>
          <w:color w:val="000000"/>
        </w:rPr>
        <w:t>error-handling</w:t>
      </w:r>
      <w:r>
        <w:rPr>
          <w:rFonts w:ascii="Times New Roman" w:hAnsi="Times New Roman" w:cs="Times New Roman"/>
          <w:color w:val="000000"/>
        </w:rPr>
        <w:t xml:space="preserve"> and</w:t>
      </w:r>
      <w:r w:rsidRPr="00326C6B">
        <w:rPr>
          <w:rFonts w:ascii="Times New Roman" w:hAnsi="Times New Roman" w:cs="Times New Roman"/>
          <w:color w:val="000000"/>
        </w:rPr>
        <w:t xml:space="preserve"> to ensure reliability </w:t>
      </w:r>
      <w:r>
        <w:rPr>
          <w:rFonts w:ascii="Times New Roman" w:hAnsi="Times New Roman" w:cs="Times New Roman"/>
          <w:color w:val="000000"/>
        </w:rPr>
        <w:t>of systems.</w:t>
      </w:r>
    </w:p>
    <w:p w14:paraId="5A8A8551" w14:textId="2C4C4AD9" w:rsid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</w:t>
      </w:r>
      <w:r w:rsidR="00DF2F08" w:rsidRPr="00326C6B">
        <w:rPr>
          <w:rFonts w:ascii="Times New Roman" w:hAnsi="Times New Roman" w:cs="Times New Roman"/>
          <w:color w:val="000000"/>
        </w:rPr>
        <w:t>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63C111CA" w14:textId="4300F809" w:rsidR="002F6052" w:rsidRPr="00326C6B" w:rsidRDefault="002F6052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F6052">
        <w:rPr>
          <w:rFonts w:ascii="Times New Roman" w:hAnsi="Times New Roman" w:cs="Times New Roman"/>
          <w:color w:val="000000"/>
        </w:rPr>
        <w:t xml:space="preserve">Automated build and deployment processes for </w:t>
      </w:r>
      <w:r w:rsidRPr="00BA4296">
        <w:rPr>
          <w:rFonts w:ascii="Times New Roman" w:hAnsi="Times New Roman" w:cs="Times New Roman"/>
          <w:b/>
          <w:bCs/>
          <w:color w:val="000000"/>
        </w:rPr>
        <w:t>Java</w:t>
      </w:r>
      <w:r w:rsidRPr="002F6052">
        <w:rPr>
          <w:rFonts w:ascii="Times New Roman" w:hAnsi="Times New Roman" w:cs="Times New Roman"/>
          <w:color w:val="000000"/>
        </w:rPr>
        <w:t xml:space="preserve"> applications using tools like </w:t>
      </w:r>
      <w:r w:rsidRPr="002F6052">
        <w:rPr>
          <w:rFonts w:ascii="Times New Roman" w:hAnsi="Times New Roman" w:cs="Times New Roman"/>
          <w:b/>
          <w:bCs/>
          <w:color w:val="000000"/>
        </w:rPr>
        <w:t>Maven</w:t>
      </w:r>
      <w:r w:rsidRPr="002F6052">
        <w:rPr>
          <w:rFonts w:ascii="Times New Roman" w:hAnsi="Times New Roman" w:cs="Times New Roman"/>
          <w:color w:val="000000"/>
        </w:rPr>
        <w:t xml:space="preserve">, </w:t>
      </w:r>
      <w:r w:rsidRPr="002F6052">
        <w:rPr>
          <w:rFonts w:ascii="Times New Roman" w:hAnsi="Times New Roman" w:cs="Times New Roman"/>
          <w:b/>
          <w:bCs/>
          <w:color w:val="000000"/>
        </w:rPr>
        <w:t>Gradle</w:t>
      </w:r>
      <w:r w:rsidRPr="002F6052">
        <w:rPr>
          <w:rFonts w:ascii="Times New Roman" w:hAnsi="Times New Roman" w:cs="Times New Roman"/>
          <w:color w:val="000000"/>
        </w:rPr>
        <w:t xml:space="preserve">, and </w:t>
      </w:r>
      <w:r w:rsidRPr="002F6052">
        <w:rPr>
          <w:rFonts w:ascii="Times New Roman" w:hAnsi="Times New Roman" w:cs="Times New Roman"/>
          <w:b/>
          <w:bCs/>
          <w:color w:val="000000"/>
        </w:rPr>
        <w:t>Jenkins</w:t>
      </w:r>
      <w:r w:rsidRPr="002F6052">
        <w:rPr>
          <w:rFonts w:ascii="Times New Roman" w:hAnsi="Times New Roman" w:cs="Times New Roman"/>
          <w:color w:val="000000"/>
        </w:rPr>
        <w:t>.</w:t>
      </w:r>
    </w:p>
    <w:p w14:paraId="2DE48B2E" w14:textId="33075C3D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53D2F6AE" w14:textId="77777777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596AC4C6" w14:textId="0A755F3A" w:rsidR="00BB3D81" w:rsidRPr="00B92490" w:rsidRDefault="00BB3D81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 xml:space="preserve">AWS </w:t>
      </w:r>
      <w:proofErr w:type="spellStart"/>
      <w:r w:rsidRPr="00BB3D81">
        <w:rPr>
          <w:rFonts w:ascii="Times New Roman" w:hAnsi="Times New Roman" w:cs="Times New Roman"/>
          <w:b/>
          <w:bCs/>
          <w:color w:val="000000"/>
        </w:rPr>
        <w:t>CodePipeline</w:t>
      </w:r>
      <w:proofErr w:type="spellEnd"/>
      <w:r w:rsidRPr="00BB3D81">
        <w:rPr>
          <w:rFonts w:ascii="Times New Roman" w:hAnsi="Times New Roman" w:cs="Times New Roman"/>
          <w:b/>
          <w:bCs/>
          <w:color w:val="000000"/>
        </w:rPr>
        <w:t>, CodeBuild</w:t>
      </w:r>
      <w:r w:rsidRPr="00BB3D81">
        <w:rPr>
          <w:rFonts w:ascii="Times New Roman" w:hAnsi="Times New Roman" w:cs="Times New Roman"/>
          <w:color w:val="000000"/>
        </w:rPr>
        <w:t xml:space="preserve">, and </w:t>
      </w:r>
      <w:r w:rsidRPr="00326C6B">
        <w:rPr>
          <w:rFonts w:ascii="Times New Roman" w:hAnsi="Times New Roman" w:cs="Times New Roman"/>
          <w:b/>
          <w:bCs/>
          <w:color w:val="000000"/>
        </w:rPr>
        <w:t>Jenkin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75EADFF3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Pr="00FE0A70">
        <w:rPr>
          <w:rFonts w:ascii="Times New Roman" w:hAnsi="Times New Roman" w:cs="Times New Roman"/>
          <w:color w:val="000000"/>
        </w:rPr>
        <w:t>, improving operational efficiency.</w:t>
      </w:r>
    </w:p>
    <w:p w14:paraId="279AE7D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73021E">
        <w:rPr>
          <w:rFonts w:ascii="Times New Roman" w:hAnsi="Times New Roman" w:cs="Times New Roman"/>
          <w:color w:val="000000"/>
        </w:rPr>
        <w:t xml:space="preserve">eveloped data pipelines in AWS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using Python for efficient data ingestion, transformation, and analysis.</w:t>
      </w:r>
    </w:p>
    <w:p w14:paraId="7CBC6476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626708C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667EC00F" w14:textId="413F2ED2" w:rsidR="00357308" w:rsidRP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mplemented Delta Lake solutions on </w:t>
      </w:r>
      <w:r w:rsidRPr="006B7E5C">
        <w:rPr>
          <w:rFonts w:ascii="Times New Roman" w:hAnsi="Times New Roman" w:cs="Times New Roman"/>
          <w:b/>
          <w:bCs/>
          <w:color w:val="000000"/>
        </w:rPr>
        <w:t>Databricks,</w:t>
      </w:r>
      <w:r w:rsidRPr="0073021E">
        <w:rPr>
          <w:rFonts w:ascii="Times New Roman" w:hAnsi="Times New Roman" w:cs="Times New Roman"/>
          <w:color w:val="000000"/>
        </w:rPr>
        <w:t xml:space="preserve"> ensuring reliable and scalable data storage with ACID compliance.</w:t>
      </w:r>
    </w:p>
    <w:p w14:paraId="558BE96D" w14:textId="77777777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Handled </w:t>
      </w:r>
      <w:r w:rsidRPr="004C53FC">
        <w:rPr>
          <w:rFonts w:ascii="Times New Roman" w:hAnsi="Times New Roman" w:cs="Times New Roman"/>
          <w:bCs/>
          <w:color w:val="000000"/>
        </w:rPr>
        <w:t xml:space="preserve">RESTful APIs using </w:t>
      </w:r>
      <w:r w:rsidRPr="00283D91">
        <w:rPr>
          <w:rFonts w:ascii="Times New Roman" w:hAnsi="Times New Roman" w:cs="Times New Roman"/>
          <w:b/>
          <w:color w:val="000000"/>
        </w:rPr>
        <w:t>FastAPI</w:t>
      </w:r>
      <w:r w:rsidRPr="004C53FC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Cs/>
          <w:color w:val="000000"/>
        </w:rPr>
        <w:t xml:space="preserve">for better request handling, </w:t>
      </w:r>
      <w:r w:rsidRPr="004C53FC">
        <w:rPr>
          <w:rFonts w:ascii="Times New Roman" w:hAnsi="Times New Roman" w:cs="Times New Roman"/>
          <w:bCs/>
          <w:color w:val="000000"/>
        </w:rPr>
        <w:t xml:space="preserve">implemented backend services with FastAPI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4C53FC">
        <w:rPr>
          <w:rFonts w:ascii="Times New Roman" w:hAnsi="Times New Roman" w:cs="Times New Roman"/>
          <w:bCs/>
          <w:color w:val="000000"/>
        </w:rPr>
        <w:t>integrating with databases PostgreSQL, MySQL, or MongoDB.</w:t>
      </w:r>
    </w:p>
    <w:p w14:paraId="3D995A0C" w14:textId="2D36D1A2" w:rsidR="00654CC6" w:rsidRPr="00654CC6" w:rsidRDefault="00654CC6" w:rsidP="00654CC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654CC6">
        <w:rPr>
          <w:rFonts w:ascii="Times New Roman" w:hAnsi="Times New Roman" w:cs="Times New Roman"/>
          <w:bCs/>
          <w:color w:val="000000"/>
        </w:rPr>
        <w:t>Extended Python app</w:t>
      </w:r>
      <w:r>
        <w:rPr>
          <w:rFonts w:ascii="Times New Roman" w:hAnsi="Times New Roman" w:cs="Times New Roman"/>
          <w:bCs/>
          <w:color w:val="000000"/>
        </w:rPr>
        <w:t>s</w:t>
      </w:r>
      <w:r w:rsidRPr="00654CC6">
        <w:rPr>
          <w:rFonts w:ascii="Times New Roman" w:hAnsi="Times New Roman" w:cs="Times New Roman"/>
          <w:bCs/>
          <w:color w:val="000000"/>
        </w:rPr>
        <w:t xml:space="preserve"> </w:t>
      </w:r>
      <w:r>
        <w:rPr>
          <w:rFonts w:ascii="Times New Roman" w:hAnsi="Times New Roman" w:cs="Times New Roman"/>
          <w:bCs/>
          <w:color w:val="000000"/>
        </w:rPr>
        <w:t xml:space="preserve">with </w:t>
      </w:r>
      <w:r w:rsidRPr="00654CC6">
        <w:rPr>
          <w:rFonts w:ascii="Times New Roman" w:hAnsi="Times New Roman" w:cs="Times New Roman"/>
          <w:bCs/>
          <w:color w:val="000000"/>
        </w:rPr>
        <w:t xml:space="preserve">C++ modules for time-sensitive operations </w:t>
      </w:r>
      <w:r>
        <w:rPr>
          <w:rFonts w:ascii="Times New Roman" w:hAnsi="Times New Roman" w:cs="Times New Roman"/>
          <w:bCs/>
          <w:color w:val="000000"/>
        </w:rPr>
        <w:t>like</w:t>
      </w:r>
      <w:r w:rsidRPr="00654CC6">
        <w:rPr>
          <w:rFonts w:ascii="Times New Roman" w:hAnsi="Times New Roman" w:cs="Times New Roman"/>
          <w:bCs/>
          <w:color w:val="000000"/>
        </w:rPr>
        <w:t xml:space="preserve"> image processing</w:t>
      </w:r>
      <w:r>
        <w:rPr>
          <w:rFonts w:ascii="Times New Roman" w:hAnsi="Times New Roman" w:cs="Times New Roman"/>
          <w:bCs/>
          <w:color w:val="000000"/>
        </w:rPr>
        <w:t>,</w:t>
      </w:r>
      <w:r w:rsidRPr="00654CC6">
        <w:rPr>
          <w:rFonts w:ascii="Times New Roman" w:hAnsi="Times New Roman" w:cs="Times New Roman"/>
          <w:bCs/>
          <w:color w:val="000000"/>
        </w:rPr>
        <w:t xml:space="preserve"> numerical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654CC6">
        <w:rPr>
          <w:rFonts w:ascii="Times New Roman" w:hAnsi="Times New Roman" w:cs="Times New Roman"/>
          <w:bCs/>
          <w:color w:val="000000"/>
        </w:rPr>
        <w:t>simulations.</w:t>
      </w:r>
    </w:p>
    <w:p w14:paraId="3D8E24CA" w14:textId="3F2065E9" w:rsidR="00654CC6" w:rsidRDefault="00654CC6" w:rsidP="00654CC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654CC6">
        <w:rPr>
          <w:rFonts w:ascii="Times New Roman" w:hAnsi="Times New Roman" w:cs="Times New Roman"/>
          <w:bCs/>
          <w:color w:val="000000"/>
        </w:rPr>
        <w:t>Refactored legacy C++ codebases to support Python bindings, enabling wider accessibility and usage.</w:t>
      </w:r>
    </w:p>
    <w:p w14:paraId="7386D303" w14:textId="77777777" w:rsidR="00EA0E6D" w:rsidRPr="00A57470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Developed </w:t>
      </w:r>
      <w:r w:rsidRPr="00A57470">
        <w:rPr>
          <w:rFonts w:ascii="Times New Roman" w:hAnsi="Times New Roman" w:cs="Times New Roman"/>
          <w:bCs/>
          <w:color w:val="000000"/>
        </w:rPr>
        <w:t xml:space="preserve">end-to-end </w:t>
      </w:r>
      <w:r>
        <w:rPr>
          <w:rFonts w:ascii="Times New Roman" w:hAnsi="Times New Roman" w:cs="Times New Roman"/>
          <w:bCs/>
          <w:color w:val="000000"/>
        </w:rPr>
        <w:t>M</w:t>
      </w:r>
      <w:r w:rsidRPr="00A57470">
        <w:rPr>
          <w:rFonts w:ascii="Times New Roman" w:hAnsi="Times New Roman" w:cs="Times New Roman"/>
          <w:bCs/>
          <w:color w:val="000000"/>
        </w:rPr>
        <w:t xml:space="preserve">achine </w:t>
      </w:r>
      <w:r>
        <w:rPr>
          <w:rFonts w:ascii="Times New Roman" w:hAnsi="Times New Roman" w:cs="Times New Roman"/>
          <w:bCs/>
          <w:color w:val="000000"/>
        </w:rPr>
        <w:t>L</w:t>
      </w:r>
      <w:r w:rsidRPr="00A57470">
        <w:rPr>
          <w:rFonts w:ascii="Times New Roman" w:hAnsi="Times New Roman" w:cs="Times New Roman"/>
          <w:bCs/>
          <w:color w:val="000000"/>
        </w:rPr>
        <w:t>earning pipelines using Python librarie</w:t>
      </w:r>
      <w:r>
        <w:rPr>
          <w:rFonts w:ascii="Times New Roman" w:hAnsi="Times New Roman" w:cs="Times New Roman"/>
          <w:bCs/>
          <w:color w:val="000000"/>
        </w:rPr>
        <w:t>s</w:t>
      </w:r>
      <w:r w:rsidRPr="00A57470">
        <w:rPr>
          <w:rFonts w:ascii="Times New Roman" w:hAnsi="Times New Roman" w:cs="Times New Roman"/>
          <w:bCs/>
          <w:color w:val="000000"/>
        </w:rPr>
        <w:t xml:space="preserve"> </w:t>
      </w:r>
      <w:r w:rsidRPr="00A57470">
        <w:rPr>
          <w:rFonts w:ascii="Times New Roman" w:hAnsi="Times New Roman" w:cs="Times New Roman"/>
          <w:b/>
          <w:color w:val="000000"/>
        </w:rPr>
        <w:t xml:space="preserve">Scikit-learn, TensorFlow, </w:t>
      </w:r>
      <w:r w:rsidRPr="00A57470">
        <w:rPr>
          <w:rFonts w:ascii="Times New Roman" w:hAnsi="Times New Roman" w:cs="Times New Roman"/>
          <w:bCs/>
          <w:color w:val="000000"/>
        </w:rPr>
        <w:t>and</w:t>
      </w:r>
      <w:r w:rsidRPr="00A57470">
        <w:rPr>
          <w:rFonts w:ascii="Times New Roman" w:hAnsi="Times New Roman" w:cs="Times New Roman"/>
          <w:b/>
          <w:color w:val="000000"/>
        </w:rPr>
        <w:t xml:space="preserve"> PyTorch</w:t>
      </w:r>
      <w:r w:rsidRPr="00A57470">
        <w:rPr>
          <w:rFonts w:ascii="Times New Roman" w:hAnsi="Times New Roman" w:cs="Times New Roman"/>
          <w:bCs/>
          <w:color w:val="000000"/>
        </w:rPr>
        <w:t>.</w:t>
      </w:r>
    </w:p>
    <w:p w14:paraId="165A00D2" w14:textId="77777777" w:rsidR="00EA0E6D" w:rsidRPr="00A57470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Implemented data preprocessing and feature engineering steps to optimize </w:t>
      </w:r>
      <w:r w:rsidRPr="00A57470">
        <w:rPr>
          <w:rFonts w:ascii="Times New Roman" w:hAnsi="Times New Roman" w:cs="Times New Roman"/>
          <w:b/>
          <w:color w:val="000000"/>
        </w:rPr>
        <w:t>ML model</w:t>
      </w:r>
      <w:r w:rsidRPr="00A57470">
        <w:rPr>
          <w:rFonts w:ascii="Times New Roman" w:hAnsi="Times New Roman" w:cs="Times New Roman"/>
          <w:bCs/>
          <w:color w:val="000000"/>
        </w:rPr>
        <w:t xml:space="preserve"> performance and accuracy.</w:t>
      </w:r>
    </w:p>
    <w:p w14:paraId="5DA31C92" w14:textId="5828D3DD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A57470">
        <w:rPr>
          <w:rFonts w:ascii="Times New Roman" w:hAnsi="Times New Roman" w:cs="Times New Roman"/>
          <w:bCs/>
          <w:color w:val="000000"/>
        </w:rPr>
        <w:t xml:space="preserve">Deployed </w:t>
      </w:r>
      <w:r w:rsidRPr="00A57470">
        <w:rPr>
          <w:rFonts w:ascii="Times New Roman" w:hAnsi="Times New Roman" w:cs="Times New Roman"/>
          <w:b/>
          <w:color w:val="000000"/>
        </w:rPr>
        <w:t>Machine Learning</w:t>
      </w:r>
      <w:r w:rsidRPr="00A57470">
        <w:rPr>
          <w:rFonts w:ascii="Times New Roman" w:hAnsi="Times New Roman" w:cs="Times New Roman"/>
          <w:bCs/>
          <w:color w:val="000000"/>
        </w:rPr>
        <w:t xml:space="preserve"> models </w:t>
      </w:r>
      <w:r w:rsidR="005B0B53">
        <w:rPr>
          <w:rFonts w:ascii="Times New Roman" w:hAnsi="Times New Roman" w:cs="Times New Roman"/>
          <w:bCs/>
          <w:color w:val="000000"/>
        </w:rPr>
        <w:t>and also expertise in prompt engineering for</w:t>
      </w:r>
      <w:r w:rsidRPr="00A57470">
        <w:rPr>
          <w:rFonts w:ascii="Times New Roman" w:hAnsi="Times New Roman" w:cs="Times New Roman"/>
          <w:bCs/>
          <w:color w:val="000000"/>
        </w:rPr>
        <w:t xml:space="preserve"> real-time </w:t>
      </w:r>
      <w:r w:rsidR="005B0B53">
        <w:rPr>
          <w:rFonts w:ascii="Times New Roman" w:hAnsi="Times New Roman" w:cs="Times New Roman"/>
          <w:bCs/>
          <w:color w:val="000000"/>
        </w:rPr>
        <w:t xml:space="preserve">data gathering and other </w:t>
      </w:r>
      <w:r w:rsidRPr="00A57470">
        <w:rPr>
          <w:rFonts w:ascii="Times New Roman" w:hAnsi="Times New Roman" w:cs="Times New Roman"/>
          <w:bCs/>
          <w:color w:val="000000"/>
        </w:rPr>
        <w:t>environment</w:t>
      </w:r>
      <w:r w:rsidR="005B0B53">
        <w:rPr>
          <w:rFonts w:ascii="Times New Roman" w:hAnsi="Times New Roman" w:cs="Times New Roman"/>
          <w:bCs/>
          <w:color w:val="000000"/>
        </w:rPr>
        <w:t xml:space="preserve"> tools </w:t>
      </w:r>
      <w:r w:rsidRPr="00A57470">
        <w:rPr>
          <w:rFonts w:ascii="Times New Roman" w:hAnsi="Times New Roman" w:cs="Times New Roman"/>
          <w:bCs/>
          <w:color w:val="000000"/>
        </w:rPr>
        <w:t xml:space="preserve">like AWS </w:t>
      </w:r>
      <w:proofErr w:type="spellStart"/>
      <w:r w:rsidRPr="00A57470">
        <w:rPr>
          <w:rFonts w:ascii="Times New Roman" w:hAnsi="Times New Roman" w:cs="Times New Roman"/>
          <w:bCs/>
          <w:color w:val="000000"/>
        </w:rPr>
        <w:t>SageMaker</w:t>
      </w:r>
      <w:proofErr w:type="spellEnd"/>
      <w:r w:rsidRPr="00A57470">
        <w:rPr>
          <w:rFonts w:ascii="Times New Roman" w:hAnsi="Times New Roman" w:cs="Times New Roman"/>
          <w:bCs/>
          <w:color w:val="000000"/>
        </w:rPr>
        <w:t>, FastAPI, and Flask.</w:t>
      </w:r>
    </w:p>
    <w:p w14:paraId="255455BB" w14:textId="37BB2D42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Integrated and fine-tuned Large Language Models</w:t>
      </w:r>
      <w:r>
        <w:rPr>
          <w:rFonts w:ascii="Times New Roman" w:hAnsi="Times New Roman" w:cs="Times New Roman"/>
          <w:bCs/>
          <w:color w:val="000000"/>
        </w:rPr>
        <w:t xml:space="preserve">, </w:t>
      </w:r>
      <w:r w:rsidRPr="00B47150">
        <w:rPr>
          <w:rFonts w:ascii="Times New Roman" w:hAnsi="Times New Roman" w:cs="Times New Roman"/>
          <w:bCs/>
          <w:color w:val="000000"/>
        </w:rPr>
        <w:t>LLMs o</w:t>
      </w:r>
      <w:r>
        <w:rPr>
          <w:rFonts w:ascii="Times New Roman" w:hAnsi="Times New Roman" w:cs="Times New Roman"/>
          <w:bCs/>
          <w:color w:val="000000"/>
        </w:rPr>
        <w:t xml:space="preserve">n AWS </w:t>
      </w:r>
      <w:r w:rsidRPr="00B47150">
        <w:rPr>
          <w:rFonts w:ascii="Times New Roman" w:hAnsi="Times New Roman" w:cs="Times New Roman"/>
          <w:bCs/>
          <w:color w:val="000000"/>
        </w:rPr>
        <w:t>to develop AI-driven Python applications.</w:t>
      </w:r>
    </w:p>
    <w:p w14:paraId="2F699E9B" w14:textId="5F4F7309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lastRenderedPageBreak/>
        <w:t xml:space="preserve">Developed custom NLP solutions </w:t>
      </w:r>
      <w:r>
        <w:rPr>
          <w:rFonts w:ascii="Times New Roman" w:hAnsi="Times New Roman" w:cs="Times New Roman"/>
          <w:bCs/>
          <w:color w:val="000000"/>
        </w:rPr>
        <w:t xml:space="preserve">using </w:t>
      </w:r>
      <w:r w:rsidRPr="00B47150">
        <w:rPr>
          <w:rFonts w:ascii="Times New Roman" w:hAnsi="Times New Roman" w:cs="Times New Roman"/>
          <w:bCs/>
          <w:color w:val="000000"/>
        </w:rPr>
        <w:t>LLM APIs for tasks such as text summarization, and content generation.</w:t>
      </w:r>
    </w:p>
    <w:p w14:paraId="677C7831" w14:textId="68688DC6" w:rsidR="00B47150" w:rsidRPr="00B47150" w:rsidRDefault="00B47150" w:rsidP="00B4715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Built pipelines for data preprocessing,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B47150">
        <w:rPr>
          <w:rFonts w:ascii="Times New Roman" w:hAnsi="Times New Roman" w:cs="Times New Roman"/>
          <w:bCs/>
          <w:color w:val="000000"/>
        </w:rPr>
        <w:t>inferencing of LLMs using Python libraries such as Transformers and PyTorch.</w:t>
      </w:r>
    </w:p>
    <w:p w14:paraId="768C2246" w14:textId="63CBB49F" w:rsidR="008B36F9" w:rsidRP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Developed microservices architectures using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 xml:space="preserve"> frameworks like Spring Boot, enabling dynamic scalability.</w:t>
      </w:r>
    </w:p>
    <w:p w14:paraId="6E071E56" w14:textId="790BBE61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57E90699" w14:textId="1199F9ED" w:rsidR="00057C57" w:rsidRDefault="00057C5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 w:rsidR="001E0692"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7D5BFFB1" w14:textId="430D896F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 w:rsidRPr="005176B0">
        <w:rPr>
          <w:rFonts w:ascii="Times New Roman" w:hAnsi="Times New Roman" w:cs="Times New Roman"/>
          <w:b/>
          <w:bCs/>
          <w:color w:val="000000"/>
        </w:rPr>
        <w:t>ETL</w:t>
      </w:r>
      <w:r>
        <w:rPr>
          <w:rFonts w:ascii="Times New Roman" w:hAnsi="Times New Roman" w:cs="Times New Roman"/>
          <w:color w:val="000000"/>
        </w:rPr>
        <w:t xml:space="preserve">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35D9D9F2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schema design, performance tuning.</w:t>
      </w:r>
    </w:p>
    <w:p w14:paraId="09126F64" w14:textId="129DA88D" w:rsidR="00440DFF" w:rsidRDefault="00440DFF" w:rsidP="00440D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4B47E8FE" w14:textId="6AABA900" w:rsidR="001D1FA8" w:rsidRPr="001D1FA8" w:rsidRDefault="001D1FA8" w:rsidP="001D1FA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1D1FA8">
        <w:rPr>
          <w:rFonts w:ascii="Times New Roman" w:hAnsi="Times New Roman" w:cs="Times New Roman"/>
          <w:color w:val="000000"/>
        </w:rPr>
        <w:t xml:space="preserve">Built scripts to interact with Snowflake using </w:t>
      </w:r>
      <w:r w:rsidRPr="001D1FA8">
        <w:rPr>
          <w:rFonts w:ascii="Times New Roman" w:hAnsi="Times New Roman" w:cs="Times New Roman"/>
          <w:b/>
          <w:bCs/>
          <w:color w:val="000000"/>
        </w:rPr>
        <w:t>Snowflake</w:t>
      </w:r>
      <w:r w:rsidRPr="001D1FA8">
        <w:rPr>
          <w:rFonts w:ascii="Times New Roman" w:hAnsi="Times New Roman" w:cs="Times New Roman"/>
          <w:color w:val="000000"/>
        </w:rPr>
        <w:t xml:space="preserve"> Connector to execute queries and manage data operations.</w:t>
      </w:r>
    </w:p>
    <w:p w14:paraId="09689EBE" w14:textId="35E064D6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>eployed infrastructure</w:t>
      </w:r>
      <w:r w:rsidR="00B835B3">
        <w:rPr>
          <w:rFonts w:ascii="Times New Roman" w:hAnsi="Times New Roman" w:cs="Times New Roman"/>
          <w:color w:val="000000"/>
        </w:rPr>
        <w:t xml:space="preserve"> in</w:t>
      </w:r>
      <w:r w:rsidRPr="00CA4319">
        <w:rPr>
          <w:rFonts w:ascii="Times New Roman" w:hAnsi="Times New Roman" w:cs="Times New Roman"/>
          <w:color w:val="000000"/>
        </w:rPr>
        <w:t xml:space="preserve"> AWS CDK</w:t>
      </w:r>
      <w:r w:rsidR="00B835B3">
        <w:rPr>
          <w:rFonts w:ascii="Times New Roman" w:hAnsi="Times New Roman" w:cs="Times New Roman"/>
          <w:color w:val="000000"/>
        </w:rPr>
        <w:t xml:space="preserve"> for automation</w:t>
      </w:r>
      <w:r>
        <w:rPr>
          <w:rFonts w:ascii="Times New Roman" w:hAnsi="Times New Roman" w:cs="Times New Roman"/>
          <w:color w:val="000000"/>
        </w:rPr>
        <w:t>, i</w:t>
      </w:r>
      <w:r w:rsidRPr="00CA4319">
        <w:rPr>
          <w:rFonts w:ascii="Times New Roman" w:hAnsi="Times New Roman" w:cs="Times New Roman"/>
          <w:color w:val="000000"/>
        </w:rPr>
        <w:t xml:space="preserve">ntegrated </w:t>
      </w:r>
      <w:r w:rsidRPr="00963B02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 xml:space="preserve"> with CI/C</w:t>
      </w:r>
      <w:r w:rsidR="00B835B3"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 enhancing </w:t>
      </w:r>
      <w:r w:rsidR="00B835B3">
        <w:rPr>
          <w:rFonts w:ascii="Times New Roman" w:hAnsi="Times New Roman" w:cs="Times New Roman"/>
          <w:color w:val="000000"/>
        </w:rPr>
        <w:t>deployments.</w:t>
      </w:r>
    </w:p>
    <w:p w14:paraId="319A1A4D" w14:textId="77777777" w:rsidR="004A298D" w:rsidRPr="00F9466D" w:rsidRDefault="004A298D" w:rsidP="004A298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9466D">
        <w:rPr>
          <w:rFonts w:ascii="Times New Roman" w:hAnsi="Times New Roman" w:cs="Times New Roman"/>
          <w:color w:val="000000"/>
        </w:rPr>
        <w:t xml:space="preserve">Developed monitoring scripts with </w:t>
      </w:r>
      <w:r w:rsidRPr="00BA1193">
        <w:rPr>
          <w:rFonts w:ascii="Times New Roman" w:hAnsi="Times New Roman" w:cs="Times New Roman"/>
          <w:b/>
          <w:bCs/>
          <w:color w:val="000000"/>
        </w:rPr>
        <w:t>Shell</w:t>
      </w:r>
      <w:r w:rsidRPr="00F9466D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for</w:t>
      </w:r>
      <w:r w:rsidRPr="00F9466D">
        <w:rPr>
          <w:rFonts w:ascii="Times New Roman" w:hAnsi="Times New Roman" w:cs="Times New Roman"/>
          <w:color w:val="000000"/>
        </w:rPr>
        <w:t xml:space="preserve"> system metrics, </w:t>
      </w:r>
      <w:r>
        <w:rPr>
          <w:rFonts w:ascii="Times New Roman" w:hAnsi="Times New Roman" w:cs="Times New Roman"/>
          <w:color w:val="000000"/>
        </w:rPr>
        <w:t>and for ETL operations</w:t>
      </w:r>
      <w:r w:rsidRPr="00F9466D">
        <w:rPr>
          <w:rFonts w:ascii="Times New Roman" w:hAnsi="Times New Roman" w:cs="Times New Roman"/>
          <w:color w:val="000000"/>
        </w:rPr>
        <w:t xml:space="preserve"> for </w:t>
      </w:r>
      <w:r>
        <w:rPr>
          <w:rFonts w:ascii="Times New Roman" w:hAnsi="Times New Roman" w:cs="Times New Roman"/>
          <w:color w:val="000000"/>
        </w:rPr>
        <w:t>data</w:t>
      </w:r>
      <w:r w:rsidRPr="00F9466D">
        <w:rPr>
          <w:rFonts w:ascii="Times New Roman" w:hAnsi="Times New Roman" w:cs="Times New Roman"/>
          <w:color w:val="000000"/>
        </w:rPr>
        <w:t xml:space="preserve"> analysis and visualization.</w:t>
      </w:r>
    </w:p>
    <w:p w14:paraId="2280690D" w14:textId="6B39062C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="00E13B03">
        <w:rPr>
          <w:rFonts w:ascii="Times New Roman" w:hAnsi="Times New Roman" w:cs="Times New Roman"/>
          <w:color w:val="000000"/>
        </w:rPr>
        <w:t xml:space="preserve"> JavaScript and</w:t>
      </w:r>
      <w:r w:rsidRPr="00AC210D">
        <w:rPr>
          <w:rFonts w:ascii="Times New Roman" w:hAnsi="Times New Roman" w:cs="Times New Roman"/>
          <w:color w:val="000000"/>
        </w:rPr>
        <w:t xml:space="preserve"> React libraries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>
        <w:rPr>
          <w:rFonts w:ascii="Times New Roman" w:hAnsi="Times New Roman" w:cs="Times New Roman"/>
          <w:color w:val="000000"/>
        </w:rPr>
        <w:t xml:space="preserve"> A</w:t>
      </w:r>
      <w:r w:rsidRPr="00AC210D">
        <w:rPr>
          <w:rFonts w:ascii="Times New Roman" w:hAnsi="Times New Roman" w:cs="Times New Roman"/>
          <w:color w:val="000000"/>
        </w:rPr>
        <w:t>pplications (SPAs).</w:t>
      </w:r>
    </w:p>
    <w:p w14:paraId="619F1E5C" w14:textId="7C556C4E" w:rsidR="00C07274" w:rsidRPr="00C07274" w:rsidRDefault="00C07274" w:rsidP="00C072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 xml:space="preserve">Integrated </w:t>
      </w:r>
      <w:r w:rsidR="00F7307E">
        <w:rPr>
          <w:rFonts w:ascii="Times New Roman" w:hAnsi="Times New Roman" w:cs="Times New Roman"/>
          <w:color w:val="000000"/>
        </w:rPr>
        <w:t xml:space="preserve">JavaScript, </w:t>
      </w:r>
      <w:r w:rsidRPr="00BA4296">
        <w:rPr>
          <w:rFonts w:ascii="Times New Roman" w:hAnsi="Times New Roman" w:cs="Times New Roman"/>
          <w:b/>
          <w:bCs/>
          <w:color w:val="000000"/>
        </w:rPr>
        <w:t xml:space="preserve">React </w:t>
      </w:r>
      <w:r w:rsidRPr="00C07274">
        <w:rPr>
          <w:rFonts w:ascii="Times New Roman" w:hAnsi="Times New Roman" w:cs="Times New Roman"/>
          <w:color w:val="000000"/>
        </w:rPr>
        <w:t>applications with Python microservices to deliver dynamic and interactive web solutions.</w:t>
      </w:r>
    </w:p>
    <w:p w14:paraId="68335129" w14:textId="7F287059" w:rsidR="00B907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28516803" w14:textId="3589A5A6" w:rsidR="009455C0" w:rsidRPr="002621A6" w:rsidRDefault="009455C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9455C0">
        <w:rPr>
          <w:rFonts w:ascii="Times New Roman" w:hAnsi="Times New Roman" w:cs="Times New Roman"/>
          <w:color w:val="000000"/>
        </w:rPr>
        <w:t xml:space="preserve">Developed </w:t>
      </w:r>
      <w:r>
        <w:rPr>
          <w:rFonts w:ascii="Times New Roman" w:hAnsi="Times New Roman" w:cs="Times New Roman"/>
          <w:color w:val="000000"/>
        </w:rPr>
        <w:t xml:space="preserve">data </w:t>
      </w:r>
      <w:r w:rsidRPr="009455C0">
        <w:rPr>
          <w:rFonts w:ascii="Times New Roman" w:hAnsi="Times New Roman" w:cs="Times New Roman"/>
          <w:color w:val="000000"/>
        </w:rPr>
        <w:t xml:space="preserve">pipelines for streaming data ingestion into </w:t>
      </w:r>
      <w:r w:rsidRPr="002B0169">
        <w:rPr>
          <w:rFonts w:ascii="Times New Roman" w:hAnsi="Times New Roman" w:cs="Times New Roman"/>
          <w:b/>
          <w:bCs/>
          <w:color w:val="000000"/>
        </w:rPr>
        <w:t>Snowflake</w:t>
      </w:r>
      <w:r w:rsidRPr="009455C0">
        <w:rPr>
          <w:rFonts w:ascii="Times New Roman" w:hAnsi="Times New Roman" w:cs="Times New Roman"/>
          <w:color w:val="000000"/>
        </w:rPr>
        <w:t xml:space="preserve"> using Kafka </w:t>
      </w:r>
      <w:r>
        <w:rPr>
          <w:rFonts w:ascii="Times New Roman" w:hAnsi="Times New Roman" w:cs="Times New Roman"/>
          <w:color w:val="000000"/>
        </w:rPr>
        <w:t>services and</w:t>
      </w:r>
      <w:r w:rsidRPr="009455C0">
        <w:rPr>
          <w:rFonts w:ascii="Times New Roman" w:hAnsi="Times New Roman" w:cs="Times New Roman"/>
          <w:color w:val="000000"/>
        </w:rPr>
        <w:t xml:space="preserve"> AWS Kinesis.</w:t>
      </w:r>
    </w:p>
    <w:p w14:paraId="78C6F383" w14:textId="77777777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 scripts and AWS services like </w:t>
      </w:r>
      <w:r w:rsidRPr="005176B0">
        <w:rPr>
          <w:rFonts w:ascii="Times New Roman" w:hAnsi="Times New Roman" w:cs="Times New Roman"/>
          <w:b/>
          <w:color w:val="000000"/>
        </w:rPr>
        <w:t>Lambda</w:t>
      </w:r>
      <w:r w:rsidRPr="00EA0E6D">
        <w:rPr>
          <w:rFonts w:ascii="Times New Roman" w:hAnsi="Times New Roman" w:cs="Times New Roman"/>
          <w:bCs/>
          <w:color w:val="000000"/>
        </w:rPr>
        <w:t xml:space="preserve"> and</w:t>
      </w:r>
      <w:r w:rsidRPr="005176B0">
        <w:rPr>
          <w:rFonts w:ascii="Times New Roman" w:hAnsi="Times New Roman" w:cs="Times New Roman"/>
          <w:b/>
          <w:color w:val="000000"/>
        </w:rPr>
        <w:t xml:space="preserve"> Glue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C6ECC7B" w14:textId="2D23FB02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="00D97ACF">
        <w:rPr>
          <w:rFonts w:ascii="Times New Roman" w:hAnsi="Times New Roman" w:cs="Times New Roman"/>
          <w:b/>
          <w:bCs/>
          <w:color w:val="000000"/>
        </w:rPr>
        <w:t>Py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>Apa</w:t>
      </w:r>
      <w:r w:rsidR="00D97ACF">
        <w:rPr>
          <w:rFonts w:ascii="Times New Roman" w:hAnsi="Times New Roman" w:cs="Times New Roman"/>
          <w:color w:val="000000"/>
        </w:rPr>
        <w:t xml:space="preserve">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06766AAD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Utilized Python to test and debug Step Functions workflows locally using the </w:t>
      </w:r>
      <w:r w:rsidRPr="00457449">
        <w:rPr>
          <w:rFonts w:ascii="Times New Roman" w:hAnsi="Times New Roman" w:cs="Times New Roman"/>
          <w:b/>
          <w:bCs/>
          <w:color w:val="000000"/>
        </w:rPr>
        <w:t>AWS SDK</w:t>
      </w:r>
      <w:r w:rsidRPr="00326C6B">
        <w:rPr>
          <w:rFonts w:ascii="Times New Roman" w:hAnsi="Times New Roman" w:cs="Times New Roman"/>
          <w:color w:val="000000"/>
        </w:rPr>
        <w:t xml:space="preserve"> and Step Functions Local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713649C0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</w:t>
      </w:r>
      <w:r w:rsidR="00BC1DD3">
        <w:rPr>
          <w:rFonts w:ascii="Times New Roman" w:hAnsi="Times New Roman" w:cs="Times New Roman"/>
          <w:color w:val="000000"/>
        </w:rPr>
        <w:t xml:space="preserve">ML models, </w:t>
      </w:r>
      <w:r w:rsidRPr="00082936">
        <w:rPr>
          <w:rFonts w:ascii="Times New Roman" w:hAnsi="Times New Roman" w:cs="Times New Roman"/>
          <w:color w:val="000000"/>
        </w:rPr>
        <w:t xml:space="preserve">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654E7264" w14:textId="26E70D5A" w:rsid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Implemented Python-based ETL pipelines to extract data from </w:t>
      </w:r>
      <w:r w:rsidRPr="00326C6B">
        <w:rPr>
          <w:rFonts w:ascii="Times New Roman" w:hAnsi="Times New Roman" w:cs="Times New Roman"/>
          <w:b/>
          <w:bCs/>
          <w:color w:val="000000"/>
        </w:rPr>
        <w:t>Aurora,</w:t>
      </w:r>
      <w:r w:rsidRPr="00082936">
        <w:rPr>
          <w:rFonts w:ascii="Times New Roman" w:hAnsi="Times New Roman" w:cs="Times New Roman"/>
          <w:color w:val="000000"/>
        </w:rPr>
        <w:t xml:space="preserve"> transform it, and load it into analytics system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501EDFDF" w14:textId="53B789F0" w:rsidR="00EC642D" w:rsidRPr="008D3E1C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Used Python to preprocess data for ingestion into </w:t>
      </w:r>
      <w:r w:rsidRPr="008B5BAF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s, enabling real-time data processing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45730B6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63A477A6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Pr="00453FB7">
        <w:rPr>
          <w:rFonts w:ascii="Times New Roman" w:hAnsi="Times New Roman" w:cs="Times New Roman"/>
        </w:rPr>
        <w:t xml:space="preserve"> 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and custom styling to ensure </w:t>
      </w:r>
      <w:r w:rsidR="00E548C9" w:rsidRPr="00453FB7">
        <w:rPr>
          <w:rFonts w:ascii="Times New Roman" w:hAnsi="Times New Roman" w:cs="Times New Roman"/>
        </w:rPr>
        <w:t>consistent</w:t>
      </w:r>
      <w:r w:rsidRPr="00453FB7">
        <w:rPr>
          <w:rFonts w:ascii="Times New Roman" w:hAnsi="Times New Roman" w:cs="Times New Roman"/>
        </w:rPr>
        <w:t xml:space="preserve"> and visually appealing user experience.</w:t>
      </w:r>
    </w:p>
    <w:p w14:paraId="265BE812" w14:textId="4000BAC9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Context API, and custom hooks, improving code maintainability and performance for large-scale applications.</w:t>
      </w:r>
    </w:p>
    <w:p w14:paraId="3B19BFD1" w14:textId="01C1F203" w:rsidR="00232716" w:rsidRPr="00232716" w:rsidRDefault="00232716" w:rsidP="0023271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32716">
        <w:rPr>
          <w:rFonts w:ascii="Times New Roman" w:hAnsi="Times New Roman" w:cs="Times New Roman"/>
        </w:rPr>
        <w:t>Developed applications using Python and C++ for deployment in production environment</w:t>
      </w:r>
      <w:r>
        <w:rPr>
          <w:rFonts w:ascii="Times New Roman" w:hAnsi="Times New Roman" w:cs="Times New Roman"/>
        </w:rPr>
        <w:t xml:space="preserve">s, for </w:t>
      </w:r>
      <w:r w:rsidRPr="00232716">
        <w:rPr>
          <w:rFonts w:ascii="Times New Roman" w:hAnsi="Times New Roman" w:cs="Times New Roman"/>
        </w:rPr>
        <w:t>database interaction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lastRenderedPageBreak/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6660A690" w14:textId="0F7DA0AE" w:rsidR="0038079F" w:rsidRDefault="0038079F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38079F">
        <w:rPr>
          <w:rFonts w:ascii="Times New Roman" w:hAnsi="Times New Roman" w:cs="Times New Roman"/>
        </w:rPr>
        <w:t>esigned Python extensions in C++ to enhance the functionality</w:t>
      </w:r>
      <w:r w:rsidR="00F2665B">
        <w:rPr>
          <w:rFonts w:ascii="Times New Roman" w:hAnsi="Times New Roman" w:cs="Times New Roman"/>
        </w:rPr>
        <w:t xml:space="preserve">, </w:t>
      </w:r>
      <w:r w:rsidRPr="0038079F">
        <w:rPr>
          <w:rFonts w:ascii="Times New Roman" w:hAnsi="Times New Roman" w:cs="Times New Roman"/>
        </w:rPr>
        <w:t>improving execution speed for compute-heavy tasks.</w:t>
      </w:r>
    </w:p>
    <w:p w14:paraId="1139A21B" w14:textId="7BC3CF00" w:rsidR="0038079F" w:rsidRDefault="0038079F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079F">
        <w:rPr>
          <w:rFonts w:ascii="Times New Roman" w:hAnsi="Times New Roman" w:cs="Times New Roman"/>
        </w:rPr>
        <w:t>Migrated C++ applications to Python/C++ hybrid systems, reducing development time while maintaining performance.</w:t>
      </w:r>
    </w:p>
    <w:p w14:paraId="3368F72F" w14:textId="53B99544" w:rsidR="001D37CA" w:rsidRPr="001D37CA" w:rsidRDefault="001D37CA" w:rsidP="001D37C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</w:t>
      </w:r>
      <w:r w:rsidR="003D35FB">
        <w:rPr>
          <w:rFonts w:ascii="Times New Roman" w:hAnsi="Times New Roman" w:cs="Times New Roman"/>
        </w:rPr>
        <w:t xml:space="preserve"> with </w:t>
      </w:r>
      <w:r w:rsidRPr="00386653">
        <w:rPr>
          <w:rFonts w:ascii="Times New Roman" w:hAnsi="Times New Roman" w:cs="Times New Roman"/>
        </w:rPr>
        <w:t>APIs to pull data</w:t>
      </w:r>
      <w:r w:rsidR="003D35FB">
        <w:rPr>
          <w:rFonts w:ascii="Times New Roman" w:hAnsi="Times New Roman" w:cs="Times New Roman"/>
        </w:rPr>
        <w:t xml:space="preserve"> to</w:t>
      </w:r>
      <w:r w:rsidRPr="00386653">
        <w:rPr>
          <w:rFonts w:ascii="Times New Roman" w:hAnsi="Times New Roman" w:cs="Times New Roman"/>
        </w:rPr>
        <w:t xml:space="preserve">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anaged </w:t>
      </w:r>
      <w:r w:rsidRPr="00116832">
        <w:rPr>
          <w:rFonts w:ascii="Times New Roman" w:hAnsi="Times New Roman" w:cs="Times New Roman"/>
        </w:rPr>
        <w:t>continuous integration of Databricks with automated testing</w:t>
      </w:r>
      <w:r>
        <w:rPr>
          <w:rFonts w:ascii="Times New Roman" w:hAnsi="Times New Roman" w:cs="Times New Roman"/>
        </w:rPr>
        <w:t>.</w:t>
      </w:r>
    </w:p>
    <w:p w14:paraId="2A669AFE" w14:textId="6435AD43" w:rsidR="00EA0E6D" w:rsidRPr="00283D91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Us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to build data ingestion pipelines, processing large datasets and storing them in</w:t>
      </w:r>
      <w:r>
        <w:rPr>
          <w:rFonts w:ascii="Times New Roman" w:hAnsi="Times New Roman" w:cs="Times New Roman"/>
        </w:rPr>
        <w:t xml:space="preserve"> AWS S3 buckets</w:t>
      </w:r>
      <w:r w:rsidRPr="00283D91">
        <w:rPr>
          <w:rFonts w:ascii="Times New Roman" w:hAnsi="Times New Roman" w:cs="Times New Roman"/>
        </w:rPr>
        <w:t>.</w:t>
      </w:r>
    </w:p>
    <w:p w14:paraId="69883BAF" w14:textId="213F447B" w:rsid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>Implemented API versioning and ensured backward compatibility for long-term FastAPI projects</w:t>
      </w:r>
      <w:r>
        <w:rPr>
          <w:rFonts w:ascii="Times New Roman" w:hAnsi="Times New Roman" w:cs="Times New Roman"/>
        </w:rPr>
        <w:t xml:space="preserve"> and w</w:t>
      </w:r>
      <w:r w:rsidRPr="00283D91">
        <w:rPr>
          <w:rFonts w:ascii="Times New Roman" w:hAnsi="Times New Roman" w:cs="Times New Roman"/>
        </w:rPr>
        <w:t xml:space="preserve">rote unit and integration tests for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endpoints to ensure reliability and robustness.</w:t>
      </w:r>
    </w:p>
    <w:p w14:paraId="4FA0BD9A" w14:textId="501641AB" w:rsidR="003D35FB" w:rsidRDefault="003D35FB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3D35FB">
        <w:rPr>
          <w:rFonts w:ascii="Times New Roman" w:hAnsi="Times New Roman" w:cs="Times New Roman"/>
        </w:rPr>
        <w:t xml:space="preserve">eployed </w:t>
      </w:r>
      <w:r>
        <w:rPr>
          <w:rFonts w:ascii="Times New Roman" w:hAnsi="Times New Roman" w:cs="Times New Roman"/>
        </w:rPr>
        <w:t>user defined functions</w:t>
      </w:r>
      <w:r w:rsidRPr="003D35FB">
        <w:rPr>
          <w:rFonts w:ascii="Times New Roman" w:hAnsi="Times New Roman" w:cs="Times New Roman"/>
        </w:rPr>
        <w:t xml:space="preserve"> within </w:t>
      </w:r>
      <w:r w:rsidRPr="003D35FB">
        <w:rPr>
          <w:rFonts w:ascii="Times New Roman" w:hAnsi="Times New Roman" w:cs="Times New Roman"/>
          <w:b/>
          <w:bCs/>
        </w:rPr>
        <w:t>Snowflake</w:t>
      </w:r>
      <w:r w:rsidRPr="003D35FB">
        <w:rPr>
          <w:rFonts w:ascii="Times New Roman" w:hAnsi="Times New Roman" w:cs="Times New Roman"/>
        </w:rPr>
        <w:t xml:space="preserve"> to enable advanced data transformations directly in the database.</w:t>
      </w:r>
    </w:p>
    <w:p w14:paraId="0021BA58" w14:textId="090F13E8" w:rsidR="00EA0E6D" w:rsidRP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Integrat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with task queues like RabbitMQ for asynchronous job processing and task scheduling.</w:t>
      </w:r>
    </w:p>
    <w:p w14:paraId="425779F3" w14:textId="0ED50153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</w:t>
      </w:r>
      <w:r w:rsidR="00057868">
        <w:rPr>
          <w:rFonts w:ascii="Times New Roman" w:hAnsi="Times New Roman" w:cs="Times New Roman"/>
        </w:rPr>
        <w:t xml:space="preserve"> ML</w:t>
      </w:r>
      <w:r w:rsidRPr="006B5A42">
        <w:rPr>
          <w:rFonts w:ascii="Times New Roman" w:hAnsi="Times New Roman" w:cs="Times New Roman"/>
        </w:rPr>
        <w:t xml:space="preserve"> deployments.</w:t>
      </w:r>
    </w:p>
    <w:p w14:paraId="0C88740D" w14:textId="779DB7C1" w:rsidR="001D37CA" w:rsidRPr="001D37CA" w:rsidRDefault="001D37CA" w:rsidP="001D37C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5558812D" w14:textId="6F6F604E" w:rsidR="004B0429" w:rsidRPr="004B0429" w:rsidRDefault="004B0429" w:rsidP="004B042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14B4B">
        <w:rPr>
          <w:rFonts w:ascii="Times New Roman" w:hAnsi="Times New Roman" w:cs="Times New Roman"/>
        </w:rPr>
        <w:t xml:space="preserve">Developed streaming APIs with </w:t>
      </w:r>
      <w:r w:rsidRPr="00814B4B">
        <w:rPr>
          <w:rFonts w:ascii="Times New Roman" w:hAnsi="Times New Roman" w:cs="Times New Roman"/>
          <w:b/>
          <w:bCs/>
        </w:rPr>
        <w:t>FastAPI</w:t>
      </w:r>
      <w:r>
        <w:rPr>
          <w:rFonts w:ascii="Times New Roman" w:hAnsi="Times New Roman" w:cs="Times New Roman"/>
        </w:rPr>
        <w:t xml:space="preserve">, </w:t>
      </w:r>
      <w:r w:rsidRPr="00814B4B">
        <w:rPr>
          <w:rFonts w:ascii="Times New Roman" w:hAnsi="Times New Roman" w:cs="Times New Roman"/>
        </w:rPr>
        <w:t xml:space="preserve">deployed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applications</w:t>
      </w:r>
      <w:r w:rsidR="00057868">
        <w:rPr>
          <w:rFonts w:ascii="Times New Roman" w:hAnsi="Times New Roman" w:cs="Times New Roman"/>
        </w:rPr>
        <w:t>, ML models</w:t>
      </w:r>
      <w:r w:rsidRPr="00814B4B">
        <w:rPr>
          <w:rFonts w:ascii="Times New Roman" w:hAnsi="Times New Roman" w:cs="Times New Roman"/>
        </w:rPr>
        <w:t xml:space="preserve"> to platforms like </w:t>
      </w:r>
      <w:r w:rsidRPr="00814B4B">
        <w:rPr>
          <w:rFonts w:ascii="Times New Roman" w:hAnsi="Times New Roman" w:cs="Times New Roman"/>
          <w:b/>
          <w:bCs/>
        </w:rPr>
        <w:t>Kubernetes.</w:t>
      </w:r>
    </w:p>
    <w:p w14:paraId="31C2E65D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Developed complex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applications for handling custom authentication, logging, and request validation.</w:t>
      </w:r>
    </w:p>
    <w:p w14:paraId="1D0C5587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Built APIs using GraphQL with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to provide flexible and efficient querying capabilities for clients.</w:t>
      </w:r>
    </w:p>
    <w:p w14:paraId="7D39EA6A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Automated API testing for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endpoints using tools Postman and Python librarie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DC52E2">
        <w:rPr>
          <w:rFonts w:ascii="Times New Roman" w:hAnsi="Times New Roman" w:cs="Times New Roman"/>
          <w:b/>
          <w:bCs/>
        </w:rPr>
        <w:t>Pytest</w:t>
      </w:r>
      <w:proofErr w:type="spellEnd"/>
      <w:r w:rsidRPr="00DC52E2">
        <w:rPr>
          <w:rFonts w:ascii="Times New Roman" w:hAnsi="Times New Roman" w:cs="Times New Roman"/>
          <w:b/>
          <w:bCs/>
        </w:rPr>
        <w:t>.</w:t>
      </w:r>
    </w:p>
    <w:p w14:paraId="7914E5DA" w14:textId="10EFE51A" w:rsidR="004B0429" w:rsidRPr="004B0429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>Implemented rate limiting and throttling in FastAPI to protect APIs from abuse and ensure fair resource allocation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69BB2003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Python REST APIs on AWS </w:t>
      </w:r>
      <w:r w:rsidRPr="007C1D64">
        <w:rPr>
          <w:rFonts w:ascii="Times New Roman" w:hAnsi="Times New Roman" w:cs="Times New Roman"/>
          <w:b/>
          <w:bCs/>
        </w:rPr>
        <w:t>Lambda</w:t>
      </w:r>
      <w:r w:rsidRPr="00082936">
        <w:rPr>
          <w:rFonts w:ascii="Times New Roman" w:hAnsi="Times New Roman" w:cs="Times New Roman"/>
        </w:rPr>
        <w:t xml:space="preserve">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to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6E697AC0" w:rsid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  <w:r w:rsidR="00456BED">
        <w:rPr>
          <w:rFonts w:ascii="Times New Roman" w:hAnsi="Times New Roman" w:cs="Times New Roman"/>
        </w:rPr>
        <w:t>.</w:t>
      </w:r>
    </w:p>
    <w:p w14:paraId="693B2259" w14:textId="77777777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 xml:space="preserve">Automated ML model training, evaluation, and deployment processes using AWS </w:t>
      </w:r>
      <w:proofErr w:type="spellStart"/>
      <w:r w:rsidRPr="00456BED">
        <w:rPr>
          <w:rFonts w:ascii="Times New Roman" w:hAnsi="Times New Roman" w:cs="Times New Roman"/>
        </w:rPr>
        <w:t>SageMaker</w:t>
      </w:r>
      <w:proofErr w:type="spellEnd"/>
      <w:r w:rsidRPr="00456BED">
        <w:rPr>
          <w:rFonts w:ascii="Times New Roman" w:hAnsi="Times New Roman" w:cs="Times New Roman"/>
        </w:rPr>
        <w:t xml:space="preserve"> and Python SDKs.</w:t>
      </w:r>
    </w:p>
    <w:p w14:paraId="1CA1A586" w14:textId="3E936D4E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 xml:space="preserve">Built NLP solutions using </w:t>
      </w:r>
      <w:r w:rsidRPr="00456BED">
        <w:rPr>
          <w:rFonts w:ascii="Times New Roman" w:hAnsi="Times New Roman" w:cs="Times New Roman"/>
          <w:b/>
          <w:bCs/>
        </w:rPr>
        <w:t>AWS Comprehend</w:t>
      </w:r>
      <w:r w:rsidRPr="00456BED">
        <w:rPr>
          <w:rFonts w:ascii="Times New Roman" w:hAnsi="Times New Roman" w:cs="Times New Roman"/>
        </w:rPr>
        <w:t xml:space="preserve"> for entity recognition, and language detection in Python applications.</w:t>
      </w:r>
    </w:p>
    <w:p w14:paraId="0057BC75" w14:textId="6630802A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 xml:space="preserve">Implemented image and video analysis features using Amazon </w:t>
      </w:r>
      <w:proofErr w:type="spellStart"/>
      <w:r w:rsidRPr="00456BED">
        <w:rPr>
          <w:rFonts w:ascii="Times New Roman" w:hAnsi="Times New Roman" w:cs="Times New Roman"/>
        </w:rPr>
        <w:t>Rekognition</w:t>
      </w:r>
      <w:proofErr w:type="spellEnd"/>
      <w:r w:rsidRPr="00456BED">
        <w:rPr>
          <w:rFonts w:ascii="Times New Roman" w:hAnsi="Times New Roman" w:cs="Times New Roman"/>
        </w:rPr>
        <w:t xml:space="preserve"> APIs and Python integrations.</w:t>
      </w:r>
    </w:p>
    <w:p w14:paraId="40C9D10C" w14:textId="632D1770" w:rsidR="00456BED" w:rsidRPr="00456BED" w:rsidRDefault="00456BED" w:rsidP="00456BED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456BED">
        <w:rPr>
          <w:rFonts w:ascii="Times New Roman" w:hAnsi="Times New Roman" w:cs="Times New Roman"/>
        </w:rPr>
        <w:t>Integrated Amazon Polly for text-to-speech conversion</w:t>
      </w:r>
      <w:r>
        <w:rPr>
          <w:rFonts w:ascii="Times New Roman" w:hAnsi="Times New Roman" w:cs="Times New Roman"/>
        </w:rPr>
        <w:t>, d</w:t>
      </w:r>
      <w:r w:rsidRPr="00456BED">
        <w:rPr>
          <w:rFonts w:ascii="Times New Roman" w:hAnsi="Times New Roman" w:cs="Times New Roman"/>
        </w:rPr>
        <w:t xml:space="preserve">eveloped data extraction workflows using </w:t>
      </w:r>
      <w:r w:rsidRPr="00456BED">
        <w:rPr>
          <w:rFonts w:ascii="Times New Roman" w:hAnsi="Times New Roman" w:cs="Times New Roman"/>
          <w:b/>
          <w:bCs/>
        </w:rPr>
        <w:t xml:space="preserve">AWS </w:t>
      </w:r>
      <w:proofErr w:type="spellStart"/>
      <w:r w:rsidRPr="00456BED">
        <w:rPr>
          <w:rFonts w:ascii="Times New Roman" w:hAnsi="Times New Roman" w:cs="Times New Roman"/>
          <w:b/>
          <w:bCs/>
        </w:rPr>
        <w:t>Textract</w:t>
      </w:r>
      <w:proofErr w:type="spellEnd"/>
      <w:r>
        <w:rPr>
          <w:rFonts w:ascii="Times New Roman" w:hAnsi="Times New Roman" w:cs="Times New Roman"/>
          <w:b/>
          <w:bCs/>
        </w:rPr>
        <w:t>.</w:t>
      </w:r>
    </w:p>
    <w:p w14:paraId="345225D3" w14:textId="3CA690DD" w:rsidR="00CA4319" w:rsidRP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eveloped Infrastructure as Code solutions with AWS </w:t>
      </w:r>
      <w:r w:rsidRPr="00CA4319">
        <w:rPr>
          <w:rFonts w:ascii="Times New Roman" w:hAnsi="Times New Roman" w:cs="Times New Roman"/>
          <w:b/>
          <w:bCs/>
          <w:color w:val="000000"/>
        </w:rPr>
        <w:t>CDK</w:t>
      </w:r>
      <w:r w:rsidRPr="00CA4319">
        <w:rPr>
          <w:rFonts w:ascii="Times New Roman" w:hAnsi="Times New Roman" w:cs="Times New Roman"/>
          <w:color w:val="000000"/>
        </w:rPr>
        <w:t>, ensuring consistent</w:t>
      </w:r>
      <w:r>
        <w:rPr>
          <w:rFonts w:ascii="Times New Roman" w:hAnsi="Times New Roman" w:cs="Times New Roman"/>
          <w:color w:val="000000"/>
        </w:rPr>
        <w:t xml:space="preserve"> </w:t>
      </w:r>
      <w:r w:rsidRPr="00CA4319">
        <w:rPr>
          <w:rFonts w:ascii="Times New Roman" w:hAnsi="Times New Roman" w:cs="Times New Roman"/>
          <w:color w:val="000000"/>
        </w:rPr>
        <w:t>deployments across environments</w:t>
      </w:r>
      <w:r>
        <w:rPr>
          <w:rFonts w:ascii="Times New Roman" w:hAnsi="Times New Roman" w:cs="Times New Roman"/>
          <w:color w:val="000000"/>
        </w:rPr>
        <w:t>.</w:t>
      </w:r>
    </w:p>
    <w:p w14:paraId="596C37B6" w14:textId="385DC0D4" w:rsidR="00BA4296" w:rsidRPr="00BA4296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>Automated data pipeline deployments</w:t>
      </w:r>
      <w:r w:rsidR="00057868"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 xml:space="preserve">us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</w:t>
      </w:r>
      <w:r w:rsidRPr="00BA4296">
        <w:rPr>
          <w:rFonts w:ascii="Times New Roman" w:hAnsi="Times New Roman" w:cs="Times New Roman"/>
          <w:color w:val="000000"/>
        </w:rPr>
        <w:t xml:space="preserve"> and Python, ensuring consistent and reliable data workflows.</w:t>
      </w:r>
    </w:p>
    <w:p w14:paraId="33A474DF" w14:textId="082B673D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ntegrated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with API Gateway using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</w:t>
      </w:r>
      <w:r w:rsidRPr="00326C6B">
        <w:rPr>
          <w:rFonts w:ascii="Times New Roman" w:hAnsi="Times New Roman" w:cs="Times New Roman"/>
          <w:color w:val="000000"/>
        </w:rPr>
        <w:t xml:space="preserve"> functions to expose APIs for external access.</w:t>
      </w:r>
    </w:p>
    <w:p w14:paraId="4724713E" w14:textId="230C4218" w:rsid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signed asynchronous workflows in Step Functions to handle large-scale batch processing task</w:t>
      </w:r>
      <w:r>
        <w:rPr>
          <w:rFonts w:ascii="Times New Roman" w:hAnsi="Times New Roman" w:cs="Times New Roman"/>
          <w:color w:val="000000"/>
        </w:rPr>
        <w:t>s.</w:t>
      </w:r>
    </w:p>
    <w:p w14:paraId="686FFBCF" w14:textId="04A55173" w:rsid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Integrated monitoring and alerting solutions in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stacks using CloudWatch Alarms and AWS Config Rules</w:t>
      </w:r>
      <w:r>
        <w:rPr>
          <w:rFonts w:ascii="Times New Roman" w:hAnsi="Times New Roman" w:cs="Times New Roman"/>
          <w:color w:val="000000"/>
        </w:rPr>
        <w:t>, m</w:t>
      </w:r>
      <w:r w:rsidRPr="00440DFF">
        <w:rPr>
          <w:rFonts w:ascii="Times New Roman" w:hAnsi="Times New Roman" w:cs="Times New Roman"/>
          <w:color w:val="000000"/>
        </w:rPr>
        <w:t xml:space="preserve">igrated existing cloud configurations 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>
        <w:rPr>
          <w:rFonts w:ascii="Times New Roman" w:hAnsi="Times New Roman" w:cs="Times New Roman"/>
          <w:color w:val="000000"/>
        </w:rPr>
        <w:t>.</w:t>
      </w:r>
    </w:p>
    <w:p w14:paraId="3EF0D9EF" w14:textId="77777777" w:rsidR="00456BED" w:rsidRPr="00456BED" w:rsidRDefault="00456BED" w:rsidP="00456BE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6BED">
        <w:rPr>
          <w:rFonts w:ascii="Times New Roman" w:hAnsi="Times New Roman" w:cs="Times New Roman"/>
          <w:color w:val="000000"/>
        </w:rPr>
        <w:t xml:space="preserve">Enhanced </w:t>
      </w:r>
      <w:r w:rsidRPr="00456BED">
        <w:rPr>
          <w:rFonts w:ascii="Times New Roman" w:hAnsi="Times New Roman" w:cs="Times New Roman"/>
          <w:b/>
          <w:bCs/>
          <w:color w:val="000000"/>
        </w:rPr>
        <w:t>LLM</w:t>
      </w:r>
      <w:r w:rsidRPr="00456BED">
        <w:rPr>
          <w:rFonts w:ascii="Times New Roman" w:hAnsi="Times New Roman" w:cs="Times New Roman"/>
          <w:color w:val="000000"/>
        </w:rPr>
        <w:t xml:space="preserve"> performance through prompt engineering and testing within Python-driven AI workflows.</w:t>
      </w:r>
    </w:p>
    <w:p w14:paraId="38E58476" w14:textId="14B6C45B" w:rsidR="00456BED" w:rsidRPr="00456BED" w:rsidRDefault="00456BED" w:rsidP="00456BE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6BED">
        <w:rPr>
          <w:rFonts w:ascii="Times New Roman" w:hAnsi="Times New Roman" w:cs="Times New Roman"/>
          <w:color w:val="000000"/>
        </w:rPr>
        <w:t>Automated data ingestion pipelines for LLM training datasets ensuring data quality and format compliance.</w:t>
      </w:r>
    </w:p>
    <w:p w14:paraId="7C005406" w14:textId="5F1C2622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mplemented data-driven workflows by </w:t>
      </w:r>
      <w:r>
        <w:rPr>
          <w:rFonts w:ascii="Times New Roman" w:hAnsi="Times New Roman" w:cs="Times New Roman"/>
          <w:color w:val="000000"/>
        </w:rPr>
        <w:t>using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 w:rsidRPr="00456BED">
        <w:rPr>
          <w:rFonts w:ascii="Times New Roman" w:hAnsi="Times New Roman" w:cs="Times New Roman"/>
          <w:b/>
          <w:bCs/>
          <w:color w:val="000000"/>
        </w:rPr>
        <w:t xml:space="preserve">Step Functions </w:t>
      </w:r>
      <w:r w:rsidRPr="00326C6B">
        <w:rPr>
          <w:rFonts w:ascii="Times New Roman" w:hAnsi="Times New Roman" w:cs="Times New Roman"/>
          <w:color w:val="000000"/>
        </w:rPr>
        <w:t>input-output data manipulation and</w:t>
      </w:r>
      <w:r>
        <w:rPr>
          <w:rFonts w:ascii="Times New Roman" w:hAnsi="Times New Roman" w:cs="Times New Roman"/>
          <w:color w:val="000000"/>
        </w:rPr>
        <w:t xml:space="preserve"> data </w:t>
      </w:r>
      <w:r w:rsidRPr="00326C6B">
        <w:rPr>
          <w:rFonts w:ascii="Times New Roman" w:hAnsi="Times New Roman" w:cs="Times New Roman"/>
          <w:color w:val="000000"/>
        </w:rPr>
        <w:t>transformations.</w:t>
      </w:r>
    </w:p>
    <w:p w14:paraId="64A6B878" w14:textId="6EE1F427" w:rsidR="000768C5" w:rsidRDefault="000768C5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768C5">
        <w:rPr>
          <w:rFonts w:ascii="Times New Roman" w:hAnsi="Times New Roman" w:cs="Times New Roman"/>
        </w:rPr>
        <w:t xml:space="preserve">anaged containerized Python and React applications using </w:t>
      </w:r>
      <w:r w:rsidRPr="000768C5">
        <w:rPr>
          <w:rFonts w:ascii="Times New Roman" w:hAnsi="Times New Roman" w:cs="Times New Roman"/>
          <w:b/>
          <w:bCs/>
        </w:rPr>
        <w:t>Kubernetes</w:t>
      </w:r>
      <w:r w:rsidRPr="000768C5">
        <w:rPr>
          <w:rFonts w:ascii="Times New Roman" w:hAnsi="Times New Roman" w:cs="Times New Roman"/>
        </w:rPr>
        <w:t xml:space="preserve"> for automated deployments</w:t>
      </w:r>
      <w:r>
        <w:rPr>
          <w:rFonts w:ascii="Times New Roman" w:hAnsi="Times New Roman" w:cs="Times New Roman"/>
        </w:rPr>
        <w:t xml:space="preserve"> and </w:t>
      </w:r>
      <w:r w:rsidRPr="000768C5">
        <w:rPr>
          <w:rFonts w:ascii="Times New Roman" w:hAnsi="Times New Roman" w:cs="Times New Roman"/>
        </w:rPr>
        <w:t xml:space="preserve">maintained Kubernetes clusters using </w:t>
      </w:r>
      <w:r w:rsidRPr="000768C5">
        <w:rPr>
          <w:rFonts w:ascii="Times New Roman" w:hAnsi="Times New Roman" w:cs="Times New Roman"/>
          <w:b/>
          <w:bCs/>
        </w:rPr>
        <w:t>AWS EKS</w:t>
      </w:r>
      <w:r w:rsidRPr="000768C5">
        <w:rPr>
          <w:rFonts w:ascii="Times New Roman" w:hAnsi="Times New Roman" w:cs="Times New Roman"/>
        </w:rPr>
        <w:t xml:space="preserve"> </w:t>
      </w:r>
      <w:r w:rsidR="00A33695">
        <w:rPr>
          <w:rFonts w:ascii="Times New Roman" w:hAnsi="Times New Roman" w:cs="Times New Roman"/>
        </w:rPr>
        <w:t xml:space="preserve">in </w:t>
      </w:r>
      <w:r w:rsidR="00A33695" w:rsidRPr="00A33695">
        <w:rPr>
          <w:rFonts w:ascii="Times New Roman" w:hAnsi="Times New Roman" w:cs="Times New Roman"/>
        </w:rPr>
        <w:t>compliance with HIPAA</w:t>
      </w:r>
      <w:r w:rsidR="00A33695">
        <w:rPr>
          <w:rFonts w:ascii="Times New Roman" w:hAnsi="Times New Roman" w:cs="Times New Roman"/>
        </w:rPr>
        <w:t xml:space="preserve"> regulations.</w:t>
      </w:r>
    </w:p>
    <w:p w14:paraId="6D877555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Integrat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C46650">
        <w:rPr>
          <w:rFonts w:ascii="Times New Roman" w:hAnsi="Times New Roman" w:cs="Times New Roman"/>
        </w:rPr>
        <w:t xml:space="preserve"> Python to </w:t>
      </w:r>
      <w:r>
        <w:rPr>
          <w:rFonts w:ascii="Times New Roman" w:hAnsi="Times New Roman" w:cs="Times New Roman"/>
        </w:rPr>
        <w:t xml:space="preserve">handle </w:t>
      </w:r>
      <w:r w:rsidRPr="00C46650">
        <w:rPr>
          <w:rFonts w:ascii="Times New Roman" w:hAnsi="Times New Roman" w:cs="Times New Roman"/>
        </w:rPr>
        <w:t>unused system resources</w:t>
      </w:r>
      <w:r>
        <w:rPr>
          <w:rFonts w:ascii="Times New Roman" w:hAnsi="Times New Roman" w:cs="Times New Roman"/>
        </w:rPr>
        <w:t xml:space="preserve"> like</w:t>
      </w:r>
      <w:r w:rsidRPr="00C46650">
        <w:rPr>
          <w:rFonts w:ascii="Times New Roman" w:hAnsi="Times New Roman" w:cs="Times New Roman"/>
        </w:rPr>
        <w:t xml:space="preserve"> disk space</w:t>
      </w:r>
      <w:r>
        <w:rPr>
          <w:rFonts w:ascii="Times New Roman" w:hAnsi="Times New Roman" w:cs="Times New Roman"/>
        </w:rPr>
        <w:t xml:space="preserve">, </w:t>
      </w:r>
      <w:r w:rsidRPr="00C46650">
        <w:rPr>
          <w:rFonts w:ascii="Times New Roman" w:hAnsi="Times New Roman" w:cs="Times New Roman"/>
        </w:rPr>
        <w:t>memory</w:t>
      </w:r>
      <w:r>
        <w:rPr>
          <w:rFonts w:ascii="Times New Roman" w:hAnsi="Times New Roman" w:cs="Times New Roman"/>
        </w:rPr>
        <w:t xml:space="preserve"> for</w:t>
      </w:r>
      <w:r w:rsidRPr="00C46650">
        <w:rPr>
          <w:rFonts w:ascii="Times New Roman" w:hAnsi="Times New Roman" w:cs="Times New Roman"/>
        </w:rPr>
        <w:t xml:space="preserve"> optimal performance.</w:t>
      </w:r>
    </w:p>
    <w:p w14:paraId="28784100" w14:textId="2C07DF35" w:rsid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llaborated with cross-functional teams to design and implement cloud architectures using </w:t>
      </w:r>
      <w:r w:rsidRPr="00CA4319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>, aligning infrastructure with business requirements.</w:t>
      </w:r>
    </w:p>
    <w:p w14:paraId="69D63381" w14:textId="276BA027" w:rsidR="008B619F" w:rsidRPr="008B619F" w:rsidRDefault="008B619F" w:rsidP="008B619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619F">
        <w:rPr>
          <w:rFonts w:ascii="Times New Roman" w:hAnsi="Times New Roman" w:cs="Times New Roman"/>
          <w:color w:val="000000"/>
        </w:rPr>
        <w:t xml:space="preserve">Integrated Python scripts with low-level C++ APIs for sensor interfacing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8B619F">
        <w:rPr>
          <w:rFonts w:ascii="Times New Roman" w:hAnsi="Times New Roman" w:cs="Times New Roman"/>
          <w:color w:val="000000"/>
        </w:rPr>
        <w:t>embedded systems</w:t>
      </w:r>
      <w:r>
        <w:rPr>
          <w:rFonts w:ascii="Times New Roman" w:hAnsi="Times New Roman" w:cs="Times New Roman"/>
          <w:color w:val="000000"/>
        </w:rPr>
        <w:t xml:space="preserve"> and u</w:t>
      </w:r>
      <w:r w:rsidRPr="008B619F">
        <w:rPr>
          <w:rFonts w:ascii="Times New Roman" w:hAnsi="Times New Roman" w:cs="Times New Roman"/>
          <w:color w:val="000000"/>
        </w:rPr>
        <w:t>sed C++ for real-time, low-latency tasks while Python provided high-level control and monitoring.</w:t>
      </w:r>
    </w:p>
    <w:p w14:paraId="57C0C84F" w14:textId="704D019F" w:rsidR="00B47150" w:rsidRPr="00B47150" w:rsidRDefault="00835263" w:rsidP="00B471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Worked with</w:t>
      </w:r>
      <w:r w:rsidR="00B47150" w:rsidRPr="00B47150">
        <w:rPr>
          <w:rFonts w:ascii="Times New Roman" w:hAnsi="Times New Roman" w:cs="Times New Roman"/>
          <w:bCs/>
          <w:color w:val="000000"/>
        </w:rPr>
        <w:t xml:space="preserve"> </w:t>
      </w:r>
      <w:r w:rsidR="00B47150" w:rsidRPr="00456BED">
        <w:rPr>
          <w:rFonts w:ascii="Times New Roman" w:hAnsi="Times New Roman" w:cs="Times New Roman"/>
          <w:b/>
          <w:color w:val="000000"/>
        </w:rPr>
        <w:t xml:space="preserve">LLMs </w:t>
      </w:r>
      <w:r w:rsidR="00B47150" w:rsidRPr="00B47150">
        <w:rPr>
          <w:rFonts w:ascii="Times New Roman" w:hAnsi="Times New Roman" w:cs="Times New Roman"/>
          <w:bCs/>
          <w:color w:val="000000"/>
        </w:rPr>
        <w:t>to extract insights from unstructured data, integrating capabilities for analytics and reporting.</w:t>
      </w:r>
    </w:p>
    <w:p w14:paraId="0E11B105" w14:textId="5982EE86" w:rsidR="00B47150" w:rsidRPr="00B47150" w:rsidRDefault="00B47150" w:rsidP="00B47150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B47150">
        <w:rPr>
          <w:rFonts w:ascii="Times New Roman" w:hAnsi="Times New Roman" w:cs="Times New Roman"/>
          <w:bCs/>
          <w:color w:val="000000"/>
        </w:rPr>
        <w:t>Integrated Python</w:t>
      </w:r>
      <w:r w:rsidR="00B31A91">
        <w:rPr>
          <w:rFonts w:ascii="Times New Roman" w:hAnsi="Times New Roman" w:cs="Times New Roman"/>
          <w:bCs/>
          <w:color w:val="000000"/>
        </w:rPr>
        <w:t xml:space="preserve"> </w:t>
      </w:r>
      <w:r w:rsidRPr="00B47150">
        <w:rPr>
          <w:rFonts w:ascii="Times New Roman" w:hAnsi="Times New Roman" w:cs="Times New Roman"/>
          <w:bCs/>
          <w:color w:val="000000"/>
        </w:rPr>
        <w:t xml:space="preserve">applications with LLM APIs like </w:t>
      </w:r>
      <w:r w:rsidRPr="00456BED">
        <w:rPr>
          <w:rFonts w:ascii="Times New Roman" w:hAnsi="Times New Roman" w:cs="Times New Roman"/>
          <w:b/>
          <w:color w:val="000000"/>
        </w:rPr>
        <w:t>OpenAI API</w:t>
      </w:r>
      <w:r w:rsidRPr="00B47150">
        <w:rPr>
          <w:rFonts w:ascii="Times New Roman" w:hAnsi="Times New Roman" w:cs="Times New Roman"/>
          <w:bCs/>
          <w:color w:val="000000"/>
        </w:rPr>
        <w:t xml:space="preserve"> </w:t>
      </w:r>
      <w:r w:rsidR="00B31A91">
        <w:rPr>
          <w:rFonts w:ascii="Times New Roman" w:hAnsi="Times New Roman" w:cs="Times New Roman"/>
          <w:bCs/>
          <w:color w:val="000000"/>
        </w:rPr>
        <w:t>and</w:t>
      </w:r>
      <w:r w:rsidRPr="00B47150">
        <w:rPr>
          <w:rFonts w:ascii="Times New Roman" w:hAnsi="Times New Roman" w:cs="Times New Roman"/>
          <w:bCs/>
          <w:color w:val="000000"/>
        </w:rPr>
        <w:t xml:space="preserve"> Hugging Face, delivering scalable AI solution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016A74C5" w14:textId="39E1612D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="007C1D64">
        <w:rPr>
          <w:rFonts w:ascii="Times New Roman" w:hAnsi="Times New Roman" w:cs="Times New Roman"/>
          <w:b/>
          <w:bCs/>
        </w:rPr>
        <w:t>, Lambda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64DF09C7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7C1D64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</w:t>
      </w:r>
      <w:r w:rsidR="00326C6B">
        <w:rPr>
          <w:rFonts w:ascii="Times New Roman" w:hAnsi="Times New Roman" w:cs="Times New Roman"/>
        </w:rPr>
        <w:t>pods</w:t>
      </w:r>
      <w:r w:rsidR="007C1D64">
        <w:rPr>
          <w:rFonts w:ascii="Times New Roman" w:hAnsi="Times New Roman" w:cs="Times New Roman"/>
        </w:rPr>
        <w:t>,</w:t>
      </w:r>
      <w:r w:rsidR="00326C6B">
        <w:rPr>
          <w:rFonts w:ascii="Times New Roman" w:hAnsi="Times New Roman" w:cs="Times New Roman"/>
        </w:rPr>
        <w:t xml:space="preserve"> handled</w:t>
      </w:r>
      <w:r w:rsidR="00326C6B" w:rsidRPr="00326C6B">
        <w:rPr>
          <w:rFonts w:ascii="Times New Roman" w:hAnsi="Times New Roman" w:cs="Times New Roman"/>
        </w:rPr>
        <w:t xml:space="preserve"> serverless workflows </w:t>
      </w:r>
      <w:r w:rsidR="00326C6B">
        <w:rPr>
          <w:rFonts w:ascii="Times New Roman" w:hAnsi="Times New Roman" w:cs="Times New Roman"/>
        </w:rPr>
        <w:t>with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AWS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Step Functions</w:t>
      </w:r>
      <w:r w:rsidR="00326C6B" w:rsidRPr="00326C6B">
        <w:rPr>
          <w:rFonts w:ascii="Times New Roman" w:hAnsi="Times New Roman" w:cs="Times New Roman"/>
        </w:rPr>
        <w:t xml:space="preserve"> for automating data pipelines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lastRenderedPageBreak/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2E650E85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 xml:space="preserve">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1D5DD4C0" w14:textId="77777777" w:rsidR="00456BED" w:rsidRPr="002621A6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WS RDS</w:t>
      </w:r>
      <w:r>
        <w:rPr>
          <w:rFonts w:ascii="Times New Roman" w:hAnsi="Times New Roman" w:cs="Times New Roman"/>
        </w:rPr>
        <w:t>.</w:t>
      </w:r>
    </w:p>
    <w:p w14:paraId="33B7944E" w14:textId="77777777" w:rsid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24C143E9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Pr="00554B42">
        <w:rPr>
          <w:rFonts w:ascii="Times New Roman" w:hAnsi="Times New Roman" w:cs="Times New Roman"/>
          <w:b/>
          <w:bCs/>
        </w:rPr>
        <w:t xml:space="preserve">Pandas </w:t>
      </w:r>
      <w:r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553DD4F" w14:textId="76E29B3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DD11A14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34FF505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>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1946E56C" w14:textId="77777777" w:rsidR="00456BED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FDC2983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</w:t>
      </w:r>
      <w:r>
        <w:rPr>
          <w:rFonts w:ascii="Times New Roman" w:hAnsi="Times New Roman" w:cs="Times New Roman"/>
          <w:b/>
          <w:bCs/>
        </w:rPr>
        <w:t xml:space="preserve">ive </w:t>
      </w:r>
      <w:r w:rsidRPr="0008519E">
        <w:rPr>
          <w:rFonts w:ascii="Times New Roman" w:hAnsi="Times New Roman" w:cs="Times New Roman"/>
        </w:rPr>
        <w:t xml:space="preserve">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04284E0C" w14:textId="2726649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4585B3D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Created </w:t>
      </w:r>
      <w:r w:rsidRPr="00BA4296">
        <w:rPr>
          <w:rFonts w:ascii="Times New Roman" w:hAnsi="Times New Roman" w:cs="Times New Roman"/>
          <w:b/>
          <w:bCs/>
        </w:rPr>
        <w:t xml:space="preserve">Shell-Python </w:t>
      </w:r>
      <w:r w:rsidRPr="0072323B">
        <w:rPr>
          <w:rFonts w:ascii="Times New Roman" w:hAnsi="Times New Roman" w:cs="Times New Roman"/>
        </w:rPr>
        <w:t>integrated workflows to monitor system logs and send notifications for unusual activity patterns.</w:t>
      </w:r>
    </w:p>
    <w:p w14:paraId="7CB132D6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Designed modular </w:t>
      </w:r>
      <w:r w:rsidRPr="00BA4296">
        <w:rPr>
          <w:rFonts w:ascii="Times New Roman" w:hAnsi="Times New Roman" w:cs="Times New Roman"/>
          <w:b/>
          <w:bCs/>
        </w:rPr>
        <w:t>Shell</w:t>
      </w:r>
      <w:r w:rsidRPr="0072323B">
        <w:rPr>
          <w:rFonts w:ascii="Times New Roman" w:hAnsi="Times New Roman" w:cs="Times New Roman"/>
        </w:rPr>
        <w:t xml:space="preserve"> scripts to wrap Python scripts, providing end-users with simplified commands and options.</w:t>
      </w:r>
    </w:p>
    <w:p w14:paraId="4735C1CB" w14:textId="7324F01F" w:rsidR="00BA4296" w:rsidRPr="00BA4296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35437E0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lastRenderedPageBreak/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A72B67" w14:textId="77777777" w:rsidR="007F4A57" w:rsidRDefault="007F4A57" w:rsidP="006F3E52">
      <w:pPr>
        <w:spacing w:after="0" w:line="240" w:lineRule="auto"/>
      </w:pPr>
      <w:r>
        <w:separator/>
      </w:r>
    </w:p>
  </w:endnote>
  <w:endnote w:type="continuationSeparator" w:id="0">
    <w:p w14:paraId="6DC97BFB" w14:textId="77777777" w:rsidR="007F4A57" w:rsidRDefault="007F4A57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533865" w14:textId="77777777" w:rsidR="007F4A57" w:rsidRDefault="007F4A57" w:rsidP="006F3E52">
      <w:pPr>
        <w:spacing w:after="0" w:line="240" w:lineRule="auto"/>
      </w:pPr>
      <w:r>
        <w:separator/>
      </w:r>
    </w:p>
  </w:footnote>
  <w:footnote w:type="continuationSeparator" w:id="0">
    <w:p w14:paraId="443DAFC8" w14:textId="77777777" w:rsidR="007F4A57" w:rsidRDefault="007F4A57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1172"/>
    <w:rsid w:val="00056244"/>
    <w:rsid w:val="00057868"/>
    <w:rsid w:val="00057C57"/>
    <w:rsid w:val="000612AE"/>
    <w:rsid w:val="00062508"/>
    <w:rsid w:val="000735CC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9654E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C79"/>
    <w:rsid w:val="00113D11"/>
    <w:rsid w:val="001141D1"/>
    <w:rsid w:val="00120E56"/>
    <w:rsid w:val="001224B8"/>
    <w:rsid w:val="00125994"/>
    <w:rsid w:val="001354D0"/>
    <w:rsid w:val="001440D7"/>
    <w:rsid w:val="0014715E"/>
    <w:rsid w:val="00147424"/>
    <w:rsid w:val="0015110D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BD6"/>
    <w:rsid w:val="001B3A56"/>
    <w:rsid w:val="001B5823"/>
    <w:rsid w:val="001C0362"/>
    <w:rsid w:val="001C0436"/>
    <w:rsid w:val="001D0C61"/>
    <w:rsid w:val="001D1FA8"/>
    <w:rsid w:val="001D37CA"/>
    <w:rsid w:val="001D57D1"/>
    <w:rsid w:val="001D6867"/>
    <w:rsid w:val="001E0692"/>
    <w:rsid w:val="001E4A80"/>
    <w:rsid w:val="001E4BE2"/>
    <w:rsid w:val="001E6F08"/>
    <w:rsid w:val="001F056C"/>
    <w:rsid w:val="00203A98"/>
    <w:rsid w:val="00232716"/>
    <w:rsid w:val="00232926"/>
    <w:rsid w:val="00233936"/>
    <w:rsid w:val="0023562A"/>
    <w:rsid w:val="00236E0C"/>
    <w:rsid w:val="00241E6D"/>
    <w:rsid w:val="00257D97"/>
    <w:rsid w:val="00261202"/>
    <w:rsid w:val="002613C6"/>
    <w:rsid w:val="00262668"/>
    <w:rsid w:val="002644A5"/>
    <w:rsid w:val="002678A5"/>
    <w:rsid w:val="00272025"/>
    <w:rsid w:val="002728ED"/>
    <w:rsid w:val="0027322B"/>
    <w:rsid w:val="00280695"/>
    <w:rsid w:val="0028256C"/>
    <w:rsid w:val="00285C7F"/>
    <w:rsid w:val="00290406"/>
    <w:rsid w:val="002904AC"/>
    <w:rsid w:val="002921AB"/>
    <w:rsid w:val="00297C5A"/>
    <w:rsid w:val="002A637F"/>
    <w:rsid w:val="002A6E15"/>
    <w:rsid w:val="002A7553"/>
    <w:rsid w:val="002B0169"/>
    <w:rsid w:val="002D0B85"/>
    <w:rsid w:val="002D1722"/>
    <w:rsid w:val="002D64D9"/>
    <w:rsid w:val="002E0ADD"/>
    <w:rsid w:val="002E4703"/>
    <w:rsid w:val="002E70D5"/>
    <w:rsid w:val="002F4B1C"/>
    <w:rsid w:val="002F4BAB"/>
    <w:rsid w:val="002F5547"/>
    <w:rsid w:val="002F6052"/>
    <w:rsid w:val="003001D2"/>
    <w:rsid w:val="00300535"/>
    <w:rsid w:val="00300FCC"/>
    <w:rsid w:val="00304354"/>
    <w:rsid w:val="00305636"/>
    <w:rsid w:val="00305EB7"/>
    <w:rsid w:val="00307692"/>
    <w:rsid w:val="003115A1"/>
    <w:rsid w:val="003206F5"/>
    <w:rsid w:val="00323CF7"/>
    <w:rsid w:val="003253F7"/>
    <w:rsid w:val="00326C6B"/>
    <w:rsid w:val="00331CF0"/>
    <w:rsid w:val="003438B5"/>
    <w:rsid w:val="00347304"/>
    <w:rsid w:val="003547F7"/>
    <w:rsid w:val="00355D0E"/>
    <w:rsid w:val="00355ECB"/>
    <w:rsid w:val="00357308"/>
    <w:rsid w:val="00372611"/>
    <w:rsid w:val="00374B4A"/>
    <w:rsid w:val="0038079F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044D"/>
    <w:rsid w:val="003C2EF8"/>
    <w:rsid w:val="003D35FB"/>
    <w:rsid w:val="003D3C1C"/>
    <w:rsid w:val="003D4B6F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4C7B"/>
    <w:rsid w:val="003F65AA"/>
    <w:rsid w:val="003F6D7A"/>
    <w:rsid w:val="00403DDF"/>
    <w:rsid w:val="00407722"/>
    <w:rsid w:val="00414A19"/>
    <w:rsid w:val="00415247"/>
    <w:rsid w:val="004158FC"/>
    <w:rsid w:val="00416100"/>
    <w:rsid w:val="00417725"/>
    <w:rsid w:val="00421335"/>
    <w:rsid w:val="00422F43"/>
    <w:rsid w:val="00422FFE"/>
    <w:rsid w:val="004237AA"/>
    <w:rsid w:val="004243B6"/>
    <w:rsid w:val="00426687"/>
    <w:rsid w:val="00440DFF"/>
    <w:rsid w:val="004422DC"/>
    <w:rsid w:val="00444325"/>
    <w:rsid w:val="0044516F"/>
    <w:rsid w:val="004457B0"/>
    <w:rsid w:val="00447E8E"/>
    <w:rsid w:val="00450FCC"/>
    <w:rsid w:val="00453FB7"/>
    <w:rsid w:val="00455239"/>
    <w:rsid w:val="00456BED"/>
    <w:rsid w:val="004570DB"/>
    <w:rsid w:val="00457449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298D"/>
    <w:rsid w:val="004A619A"/>
    <w:rsid w:val="004B0429"/>
    <w:rsid w:val="004B0CD3"/>
    <w:rsid w:val="004B0E5A"/>
    <w:rsid w:val="004B203B"/>
    <w:rsid w:val="004B2CCF"/>
    <w:rsid w:val="004B34E3"/>
    <w:rsid w:val="004B52A3"/>
    <w:rsid w:val="004C1580"/>
    <w:rsid w:val="004C2742"/>
    <w:rsid w:val="004C4100"/>
    <w:rsid w:val="004C50D6"/>
    <w:rsid w:val="004C535A"/>
    <w:rsid w:val="004D2865"/>
    <w:rsid w:val="004D4447"/>
    <w:rsid w:val="004D4DA5"/>
    <w:rsid w:val="004D784F"/>
    <w:rsid w:val="004E02BE"/>
    <w:rsid w:val="004E1819"/>
    <w:rsid w:val="004E1CA9"/>
    <w:rsid w:val="004E225F"/>
    <w:rsid w:val="004E3F7F"/>
    <w:rsid w:val="004E5642"/>
    <w:rsid w:val="004E7768"/>
    <w:rsid w:val="004F0B6A"/>
    <w:rsid w:val="004F3BAE"/>
    <w:rsid w:val="0050054B"/>
    <w:rsid w:val="00505CFD"/>
    <w:rsid w:val="0050636E"/>
    <w:rsid w:val="00506CFB"/>
    <w:rsid w:val="005136FA"/>
    <w:rsid w:val="005176B0"/>
    <w:rsid w:val="00517C6A"/>
    <w:rsid w:val="00521FD7"/>
    <w:rsid w:val="00526911"/>
    <w:rsid w:val="005272F0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67EDE"/>
    <w:rsid w:val="00577ED1"/>
    <w:rsid w:val="0058155B"/>
    <w:rsid w:val="005844A3"/>
    <w:rsid w:val="005916E6"/>
    <w:rsid w:val="005963D5"/>
    <w:rsid w:val="005A03E1"/>
    <w:rsid w:val="005A28E1"/>
    <w:rsid w:val="005A5356"/>
    <w:rsid w:val="005B0B53"/>
    <w:rsid w:val="005B0CA4"/>
    <w:rsid w:val="005B3C34"/>
    <w:rsid w:val="005B4115"/>
    <w:rsid w:val="005B424C"/>
    <w:rsid w:val="005B510C"/>
    <w:rsid w:val="005B5AD1"/>
    <w:rsid w:val="005C21D6"/>
    <w:rsid w:val="005C5507"/>
    <w:rsid w:val="005C55A1"/>
    <w:rsid w:val="005C5A07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251A"/>
    <w:rsid w:val="00620A41"/>
    <w:rsid w:val="00622755"/>
    <w:rsid w:val="00624BE7"/>
    <w:rsid w:val="00626A68"/>
    <w:rsid w:val="006276A4"/>
    <w:rsid w:val="00631B98"/>
    <w:rsid w:val="00640E00"/>
    <w:rsid w:val="006427D3"/>
    <w:rsid w:val="00650F0A"/>
    <w:rsid w:val="00652091"/>
    <w:rsid w:val="00654CC6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676C"/>
    <w:rsid w:val="006904EE"/>
    <w:rsid w:val="00692538"/>
    <w:rsid w:val="00693115"/>
    <w:rsid w:val="0069769D"/>
    <w:rsid w:val="00697F49"/>
    <w:rsid w:val="006A3069"/>
    <w:rsid w:val="006A4B0A"/>
    <w:rsid w:val="006A6A56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77B5"/>
    <w:rsid w:val="006F3E52"/>
    <w:rsid w:val="0070503B"/>
    <w:rsid w:val="00706517"/>
    <w:rsid w:val="00706EB1"/>
    <w:rsid w:val="00707442"/>
    <w:rsid w:val="007114E9"/>
    <w:rsid w:val="00712F3F"/>
    <w:rsid w:val="0071571E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7963"/>
    <w:rsid w:val="00771B79"/>
    <w:rsid w:val="007762D3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4C44"/>
    <w:rsid w:val="007B6CB9"/>
    <w:rsid w:val="007C0B9C"/>
    <w:rsid w:val="007C1D64"/>
    <w:rsid w:val="007C2CA6"/>
    <w:rsid w:val="007C5202"/>
    <w:rsid w:val="007C61B0"/>
    <w:rsid w:val="007D04FC"/>
    <w:rsid w:val="007D3F81"/>
    <w:rsid w:val="007E224A"/>
    <w:rsid w:val="007E42D5"/>
    <w:rsid w:val="007F162D"/>
    <w:rsid w:val="007F4A57"/>
    <w:rsid w:val="007F571C"/>
    <w:rsid w:val="0080087B"/>
    <w:rsid w:val="00800B6F"/>
    <w:rsid w:val="008051F5"/>
    <w:rsid w:val="00811C44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5263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36F9"/>
    <w:rsid w:val="008B525A"/>
    <w:rsid w:val="008B5BAF"/>
    <w:rsid w:val="008B619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455C0"/>
    <w:rsid w:val="00952742"/>
    <w:rsid w:val="00960856"/>
    <w:rsid w:val="00963B02"/>
    <w:rsid w:val="00966AAA"/>
    <w:rsid w:val="00975B43"/>
    <w:rsid w:val="00981BA0"/>
    <w:rsid w:val="0098662D"/>
    <w:rsid w:val="009911C8"/>
    <w:rsid w:val="009928F7"/>
    <w:rsid w:val="009939F0"/>
    <w:rsid w:val="00993C07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6ACC"/>
    <w:rsid w:val="00A07E79"/>
    <w:rsid w:val="00A2118D"/>
    <w:rsid w:val="00A21C3F"/>
    <w:rsid w:val="00A33695"/>
    <w:rsid w:val="00A34D49"/>
    <w:rsid w:val="00A46858"/>
    <w:rsid w:val="00A50F35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4E2D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C210D"/>
    <w:rsid w:val="00AD25E7"/>
    <w:rsid w:val="00AD5EF8"/>
    <w:rsid w:val="00AE1B41"/>
    <w:rsid w:val="00AE598A"/>
    <w:rsid w:val="00AF75B5"/>
    <w:rsid w:val="00AF7A24"/>
    <w:rsid w:val="00AF7F30"/>
    <w:rsid w:val="00B031DD"/>
    <w:rsid w:val="00B22C6A"/>
    <w:rsid w:val="00B2465B"/>
    <w:rsid w:val="00B25300"/>
    <w:rsid w:val="00B25B78"/>
    <w:rsid w:val="00B30360"/>
    <w:rsid w:val="00B30766"/>
    <w:rsid w:val="00B31A91"/>
    <w:rsid w:val="00B33C89"/>
    <w:rsid w:val="00B3511E"/>
    <w:rsid w:val="00B35D1A"/>
    <w:rsid w:val="00B42DC1"/>
    <w:rsid w:val="00B46D71"/>
    <w:rsid w:val="00B47150"/>
    <w:rsid w:val="00B50078"/>
    <w:rsid w:val="00B52A8D"/>
    <w:rsid w:val="00B53F0D"/>
    <w:rsid w:val="00B578EB"/>
    <w:rsid w:val="00B61133"/>
    <w:rsid w:val="00B61E07"/>
    <w:rsid w:val="00B62924"/>
    <w:rsid w:val="00B711BB"/>
    <w:rsid w:val="00B716FD"/>
    <w:rsid w:val="00B72F08"/>
    <w:rsid w:val="00B76C33"/>
    <w:rsid w:val="00B80F4C"/>
    <w:rsid w:val="00B835B3"/>
    <w:rsid w:val="00B907A6"/>
    <w:rsid w:val="00B92490"/>
    <w:rsid w:val="00B97909"/>
    <w:rsid w:val="00BA4296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1DD3"/>
    <w:rsid w:val="00BC2B74"/>
    <w:rsid w:val="00BC5FFC"/>
    <w:rsid w:val="00BD38C8"/>
    <w:rsid w:val="00BD4E6D"/>
    <w:rsid w:val="00BD69E4"/>
    <w:rsid w:val="00BE1F94"/>
    <w:rsid w:val="00BE5CB9"/>
    <w:rsid w:val="00BF387D"/>
    <w:rsid w:val="00BF713F"/>
    <w:rsid w:val="00C0078B"/>
    <w:rsid w:val="00C023F2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1E40"/>
    <w:rsid w:val="00C5219C"/>
    <w:rsid w:val="00C52200"/>
    <w:rsid w:val="00C571E9"/>
    <w:rsid w:val="00C57D53"/>
    <w:rsid w:val="00C60140"/>
    <w:rsid w:val="00C629B5"/>
    <w:rsid w:val="00C801EC"/>
    <w:rsid w:val="00C831B3"/>
    <w:rsid w:val="00C8569C"/>
    <w:rsid w:val="00C87F9A"/>
    <w:rsid w:val="00C91A12"/>
    <w:rsid w:val="00C96D74"/>
    <w:rsid w:val="00CA2968"/>
    <w:rsid w:val="00CA4319"/>
    <w:rsid w:val="00CA444F"/>
    <w:rsid w:val="00CA6EA0"/>
    <w:rsid w:val="00CB2F31"/>
    <w:rsid w:val="00CB5EC0"/>
    <w:rsid w:val="00CC395E"/>
    <w:rsid w:val="00CD370C"/>
    <w:rsid w:val="00CD3CB1"/>
    <w:rsid w:val="00CD4BF2"/>
    <w:rsid w:val="00CE165C"/>
    <w:rsid w:val="00CE244B"/>
    <w:rsid w:val="00CE257C"/>
    <w:rsid w:val="00CE49B4"/>
    <w:rsid w:val="00CE5029"/>
    <w:rsid w:val="00CF6BE0"/>
    <w:rsid w:val="00CF78AE"/>
    <w:rsid w:val="00D0426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738B6"/>
    <w:rsid w:val="00D73F5D"/>
    <w:rsid w:val="00D820BA"/>
    <w:rsid w:val="00D869CF"/>
    <w:rsid w:val="00D901E0"/>
    <w:rsid w:val="00D941F9"/>
    <w:rsid w:val="00D97ACF"/>
    <w:rsid w:val="00DA3733"/>
    <w:rsid w:val="00DA3E51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0671"/>
    <w:rsid w:val="00DF27A4"/>
    <w:rsid w:val="00DF2F08"/>
    <w:rsid w:val="00DF33D6"/>
    <w:rsid w:val="00DF379E"/>
    <w:rsid w:val="00DF683A"/>
    <w:rsid w:val="00E007D2"/>
    <w:rsid w:val="00E12A9B"/>
    <w:rsid w:val="00E1328A"/>
    <w:rsid w:val="00E13B03"/>
    <w:rsid w:val="00E17AED"/>
    <w:rsid w:val="00E24A27"/>
    <w:rsid w:val="00E3232E"/>
    <w:rsid w:val="00E32C71"/>
    <w:rsid w:val="00E33734"/>
    <w:rsid w:val="00E35291"/>
    <w:rsid w:val="00E4556F"/>
    <w:rsid w:val="00E546A5"/>
    <w:rsid w:val="00E548C9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0E6D"/>
    <w:rsid w:val="00EA7DF0"/>
    <w:rsid w:val="00EB31AE"/>
    <w:rsid w:val="00EB4113"/>
    <w:rsid w:val="00EB5AE7"/>
    <w:rsid w:val="00EC18C9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6B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5B61"/>
    <w:rsid w:val="00F17CC7"/>
    <w:rsid w:val="00F216C9"/>
    <w:rsid w:val="00F22AC5"/>
    <w:rsid w:val="00F2665B"/>
    <w:rsid w:val="00F306BF"/>
    <w:rsid w:val="00F44B30"/>
    <w:rsid w:val="00F50615"/>
    <w:rsid w:val="00F511D8"/>
    <w:rsid w:val="00F54609"/>
    <w:rsid w:val="00F55512"/>
    <w:rsid w:val="00F5642D"/>
    <w:rsid w:val="00F63674"/>
    <w:rsid w:val="00F64766"/>
    <w:rsid w:val="00F6633E"/>
    <w:rsid w:val="00F67B3E"/>
    <w:rsid w:val="00F70447"/>
    <w:rsid w:val="00F70DDD"/>
    <w:rsid w:val="00F7307E"/>
    <w:rsid w:val="00F7686F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8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5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45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2</TotalTime>
  <Pages>7</Pages>
  <Words>4070</Words>
  <Characters>23199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408</cp:revision>
  <cp:lastPrinted>2024-08-23T17:13:00Z</cp:lastPrinted>
  <dcterms:created xsi:type="dcterms:W3CDTF">2024-08-01T17:27:00Z</dcterms:created>
  <dcterms:modified xsi:type="dcterms:W3CDTF">2024-12-06T15:46:00Z</dcterms:modified>
</cp:coreProperties>
</file>